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718707" w14:textId="07957843" w:rsidR="001B40E1" w:rsidRPr="00492F21" w:rsidRDefault="008F1876" w:rsidP="001B40E1">
      <w:pPr>
        <w:jc w:val="center"/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0C335166" wp14:editId="5B9AC4B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56260" cy="556260"/>
            <wp:effectExtent l="0" t="0" r="0" b="0"/>
            <wp:wrapSquare wrapText="bothSides"/>
            <wp:docPr id="1940303187" name="Picture 1" descr="A yellow and black logo with a be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303187" name="Picture 1" descr="A yellow and black logo with a bee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B40E1" w:rsidRPr="00492F21">
        <w:rPr>
          <w:b/>
          <w:bCs/>
          <w:sz w:val="36"/>
          <w:szCs w:val="36"/>
        </w:rPr>
        <w:t>202</w:t>
      </w:r>
      <w:r w:rsidR="001302BC">
        <w:rPr>
          <w:b/>
          <w:bCs/>
          <w:sz w:val="36"/>
          <w:szCs w:val="36"/>
        </w:rPr>
        <w:t>5</w:t>
      </w:r>
      <w:r w:rsidR="001B40E1" w:rsidRPr="00492F21">
        <w:rPr>
          <w:b/>
          <w:bCs/>
          <w:sz w:val="36"/>
          <w:szCs w:val="36"/>
        </w:rPr>
        <w:t xml:space="preserve">- </w:t>
      </w:r>
      <w:r w:rsidR="00082A9D" w:rsidRPr="00492F21">
        <w:rPr>
          <w:b/>
          <w:bCs/>
          <w:sz w:val="36"/>
          <w:szCs w:val="36"/>
        </w:rPr>
        <w:t>202</w:t>
      </w:r>
      <w:r w:rsidR="000D0D81">
        <w:rPr>
          <w:b/>
          <w:bCs/>
          <w:sz w:val="36"/>
          <w:szCs w:val="36"/>
        </w:rPr>
        <w:t>6</w:t>
      </w:r>
      <w:r w:rsidR="00082A9D">
        <w:rPr>
          <w:b/>
          <w:bCs/>
          <w:sz w:val="36"/>
          <w:szCs w:val="36"/>
        </w:rPr>
        <w:t xml:space="preserve"> Campus</w:t>
      </w:r>
      <w:r w:rsidR="001B40E1" w:rsidRPr="00492F21">
        <w:rPr>
          <w:b/>
          <w:bCs/>
          <w:sz w:val="36"/>
          <w:szCs w:val="36"/>
        </w:rPr>
        <w:t xml:space="preserve"> Activity Calend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7375"/>
      </w:tblGrid>
      <w:tr w:rsidR="001B40E1" w14:paraId="45C3CC7F" w14:textId="77777777" w:rsidTr="00B124FA">
        <w:tc>
          <w:tcPr>
            <w:tcW w:w="3415" w:type="dxa"/>
            <w:shd w:val="clear" w:color="auto" w:fill="BFBFBF" w:themeFill="background1" w:themeFillShade="BF"/>
          </w:tcPr>
          <w:p w14:paraId="4270050F" w14:textId="210AD67E" w:rsidR="001B40E1" w:rsidRPr="001B40E1" w:rsidRDefault="001B40E1" w:rsidP="001B40E1">
            <w:pPr>
              <w:jc w:val="center"/>
              <w:rPr>
                <w:b/>
                <w:bCs/>
                <w:sz w:val="32"/>
                <w:szCs w:val="32"/>
              </w:rPr>
            </w:pPr>
            <w:r w:rsidRPr="001B40E1">
              <w:rPr>
                <w:b/>
                <w:bCs/>
                <w:sz w:val="32"/>
                <w:szCs w:val="32"/>
              </w:rPr>
              <w:t>Date</w:t>
            </w:r>
          </w:p>
        </w:tc>
        <w:tc>
          <w:tcPr>
            <w:tcW w:w="7375" w:type="dxa"/>
            <w:shd w:val="clear" w:color="auto" w:fill="BFBFBF" w:themeFill="background1" w:themeFillShade="BF"/>
          </w:tcPr>
          <w:p w14:paraId="5E7EE92A" w14:textId="77D30194" w:rsidR="001B40E1" w:rsidRPr="001B40E1" w:rsidRDefault="001B40E1" w:rsidP="001B40E1">
            <w:pPr>
              <w:jc w:val="center"/>
              <w:rPr>
                <w:b/>
                <w:bCs/>
                <w:sz w:val="32"/>
                <w:szCs w:val="32"/>
              </w:rPr>
            </w:pPr>
            <w:r w:rsidRPr="001B40E1">
              <w:rPr>
                <w:b/>
                <w:bCs/>
                <w:sz w:val="32"/>
                <w:szCs w:val="32"/>
              </w:rPr>
              <w:t>Activity</w:t>
            </w:r>
          </w:p>
        </w:tc>
      </w:tr>
      <w:tr w:rsidR="009556C2" w14:paraId="472C43E3" w14:textId="77777777" w:rsidTr="00B124FA">
        <w:tc>
          <w:tcPr>
            <w:tcW w:w="3415" w:type="dxa"/>
          </w:tcPr>
          <w:p w14:paraId="19DCE936" w14:textId="25DEA9CB" w:rsidR="009556C2" w:rsidRDefault="00F71BFA" w:rsidP="001B40E1">
            <w:bookmarkStart w:id="0" w:name="_Hlk198141097"/>
            <w:r>
              <w:t xml:space="preserve">July </w:t>
            </w:r>
            <w:r w:rsidR="00097037">
              <w:t>18</w:t>
            </w:r>
            <w:r>
              <w:t>, 202</w:t>
            </w:r>
            <w:r w:rsidR="00097037">
              <w:t>5</w:t>
            </w:r>
          </w:p>
        </w:tc>
        <w:tc>
          <w:tcPr>
            <w:tcW w:w="7375" w:type="dxa"/>
          </w:tcPr>
          <w:p w14:paraId="4AEB7D21" w14:textId="559A93EE" w:rsidR="009556C2" w:rsidRDefault="009556C2" w:rsidP="001B40E1">
            <w:r>
              <w:t>Parent Orientation Day</w:t>
            </w:r>
            <w:r w:rsidR="007E1E3B">
              <w:t xml:space="preserve"> (English </w:t>
            </w:r>
            <w:r w:rsidR="00097037">
              <w:t>3</w:t>
            </w:r>
            <w:r w:rsidR="007E1E3B">
              <w:t>:00</w:t>
            </w:r>
            <w:r w:rsidR="00577069">
              <w:t xml:space="preserve"> </w:t>
            </w:r>
            <w:r w:rsidR="00097037">
              <w:t>p</w:t>
            </w:r>
            <w:r w:rsidR="007E1E3B">
              <w:t>.m.) (Spanish 4:</w:t>
            </w:r>
            <w:r w:rsidR="00097037">
              <w:t>3</w:t>
            </w:r>
            <w:r w:rsidR="007E1E3B">
              <w:t>0 p.m.)</w:t>
            </w:r>
          </w:p>
        </w:tc>
      </w:tr>
      <w:tr w:rsidR="00220254" w14:paraId="7DE3B4B6" w14:textId="77777777" w:rsidTr="00B124FA">
        <w:tc>
          <w:tcPr>
            <w:tcW w:w="10790" w:type="dxa"/>
            <w:gridSpan w:val="2"/>
            <w:shd w:val="clear" w:color="auto" w:fill="E2EFD9" w:themeFill="accent6" w:themeFillTint="33"/>
          </w:tcPr>
          <w:p w14:paraId="07525DC3" w14:textId="2B7E50C8" w:rsidR="00220254" w:rsidRPr="007A416F" w:rsidRDefault="00220254" w:rsidP="00220254">
            <w:pPr>
              <w:jc w:val="center"/>
              <w:rPr>
                <w:sz w:val="32"/>
                <w:szCs w:val="32"/>
              </w:rPr>
            </w:pPr>
            <w:r w:rsidRPr="007A416F">
              <w:rPr>
                <w:b/>
                <w:bCs/>
                <w:sz w:val="32"/>
                <w:szCs w:val="32"/>
              </w:rPr>
              <w:t>August 2025</w:t>
            </w:r>
          </w:p>
        </w:tc>
      </w:tr>
      <w:tr w:rsidR="009556C2" w14:paraId="11EB91DA" w14:textId="77777777" w:rsidTr="00B124FA">
        <w:tc>
          <w:tcPr>
            <w:tcW w:w="3415" w:type="dxa"/>
          </w:tcPr>
          <w:p w14:paraId="4EB27FF1" w14:textId="6BECD5DD" w:rsidR="009556C2" w:rsidRDefault="00F71BFA" w:rsidP="001B40E1">
            <w:r>
              <w:t>August 8, 202</w:t>
            </w:r>
            <w:r w:rsidR="000D0D81">
              <w:t>5</w:t>
            </w:r>
          </w:p>
        </w:tc>
        <w:tc>
          <w:tcPr>
            <w:tcW w:w="7375" w:type="dxa"/>
          </w:tcPr>
          <w:p w14:paraId="30E3100D" w14:textId="26FC28B0" w:rsidR="009556C2" w:rsidRDefault="005D4A54" w:rsidP="001B40E1">
            <w:r>
              <w:t>Meeting</w:t>
            </w:r>
            <w:r w:rsidR="009556C2">
              <w:t xml:space="preserve"> the Teacher</w:t>
            </w:r>
          </w:p>
        </w:tc>
      </w:tr>
      <w:tr w:rsidR="001B40E1" w14:paraId="5DBB19A1" w14:textId="77777777" w:rsidTr="00B124FA">
        <w:tc>
          <w:tcPr>
            <w:tcW w:w="3415" w:type="dxa"/>
          </w:tcPr>
          <w:p w14:paraId="573747EA" w14:textId="50360206" w:rsidR="001B40E1" w:rsidRDefault="00E41F6D" w:rsidP="001B40E1">
            <w:r>
              <w:t>August 12, 202</w:t>
            </w:r>
            <w:r w:rsidR="000D0D81">
              <w:t>5</w:t>
            </w:r>
          </w:p>
        </w:tc>
        <w:tc>
          <w:tcPr>
            <w:tcW w:w="7375" w:type="dxa"/>
          </w:tcPr>
          <w:p w14:paraId="7ECEC727" w14:textId="52D0DDA5" w:rsidR="001B40E1" w:rsidRDefault="001B40E1" w:rsidP="001B40E1">
            <w:r>
              <w:t xml:space="preserve">First Day of School for </w:t>
            </w:r>
            <w:r w:rsidR="00DD48AC">
              <w:t xml:space="preserve">Students 7:30 a.m. </w:t>
            </w:r>
          </w:p>
        </w:tc>
      </w:tr>
      <w:tr w:rsidR="00F8725A" w14:paraId="5B5B361B" w14:textId="77777777" w:rsidTr="00B124FA">
        <w:tc>
          <w:tcPr>
            <w:tcW w:w="3415" w:type="dxa"/>
          </w:tcPr>
          <w:p w14:paraId="1B24BF73" w14:textId="4D40D59A" w:rsidR="00F8725A" w:rsidRDefault="00486E4B" w:rsidP="001B40E1">
            <w:r>
              <w:t>August 2</w:t>
            </w:r>
            <w:r w:rsidR="000D0D81">
              <w:t>7, 2025</w:t>
            </w:r>
          </w:p>
        </w:tc>
        <w:tc>
          <w:tcPr>
            <w:tcW w:w="7375" w:type="dxa"/>
          </w:tcPr>
          <w:p w14:paraId="6BD166A2" w14:textId="190E7A3B" w:rsidR="00F8725A" w:rsidRDefault="000D0D81" w:rsidP="001B40E1">
            <w:r>
              <w:t xml:space="preserve">PK3 &amp; ECSE </w:t>
            </w:r>
            <w:r w:rsidR="00F8725A">
              <w:t>Open House</w:t>
            </w:r>
            <w:r w:rsidR="00DD48AC">
              <w:t xml:space="preserve"> 4:</w:t>
            </w:r>
            <w:r w:rsidR="00883CEE">
              <w:t>3</w:t>
            </w:r>
            <w:r w:rsidR="00DD48AC">
              <w:t>0-6:00 pm</w:t>
            </w:r>
          </w:p>
        </w:tc>
      </w:tr>
      <w:tr w:rsidR="000D0D81" w14:paraId="4B4D32C5" w14:textId="77777777" w:rsidTr="00B124FA">
        <w:tc>
          <w:tcPr>
            <w:tcW w:w="3415" w:type="dxa"/>
          </w:tcPr>
          <w:p w14:paraId="09E1D4AA" w14:textId="4A7EC097" w:rsidR="000D0D81" w:rsidRDefault="000D0D81" w:rsidP="001B40E1">
            <w:r>
              <w:t>August 2</w:t>
            </w:r>
            <w:r w:rsidR="00B46D33">
              <w:t>8. 2025</w:t>
            </w:r>
          </w:p>
        </w:tc>
        <w:tc>
          <w:tcPr>
            <w:tcW w:w="7375" w:type="dxa"/>
          </w:tcPr>
          <w:p w14:paraId="37A836DB" w14:textId="446C7E45" w:rsidR="000D0D81" w:rsidRDefault="000D0D81" w:rsidP="001B40E1">
            <w:r>
              <w:t>PK4 Open House 4:30-6:00 pm</w:t>
            </w:r>
          </w:p>
        </w:tc>
      </w:tr>
      <w:tr w:rsidR="00220254" w:rsidRPr="00220254" w14:paraId="6D320391" w14:textId="77777777" w:rsidTr="00B124FA">
        <w:tc>
          <w:tcPr>
            <w:tcW w:w="10790" w:type="dxa"/>
            <w:gridSpan w:val="2"/>
            <w:shd w:val="clear" w:color="auto" w:fill="DEEAF6" w:themeFill="accent5" w:themeFillTint="33"/>
          </w:tcPr>
          <w:p w14:paraId="1E98F66A" w14:textId="40E31347" w:rsidR="00220254" w:rsidRPr="007A416F" w:rsidRDefault="00220254" w:rsidP="00C26A04">
            <w:pPr>
              <w:jc w:val="center"/>
              <w:rPr>
                <w:sz w:val="32"/>
                <w:szCs w:val="32"/>
              </w:rPr>
            </w:pPr>
            <w:r w:rsidRPr="007A416F">
              <w:rPr>
                <w:b/>
                <w:bCs/>
                <w:sz w:val="32"/>
                <w:szCs w:val="32"/>
              </w:rPr>
              <w:t>Septemb</w:t>
            </w:r>
            <w:r w:rsidR="00B124FA" w:rsidRPr="007A416F">
              <w:rPr>
                <w:b/>
                <w:bCs/>
                <w:sz w:val="32"/>
                <w:szCs w:val="32"/>
              </w:rPr>
              <w:t>er</w:t>
            </w:r>
            <w:r w:rsidRPr="007A416F">
              <w:rPr>
                <w:b/>
                <w:bCs/>
                <w:sz w:val="32"/>
                <w:szCs w:val="32"/>
              </w:rPr>
              <w:t xml:space="preserve"> 2025</w:t>
            </w:r>
          </w:p>
        </w:tc>
      </w:tr>
      <w:bookmarkEnd w:id="0"/>
      <w:tr w:rsidR="00B46D33" w14:paraId="26AC88C1" w14:textId="77777777" w:rsidTr="00B124FA">
        <w:tc>
          <w:tcPr>
            <w:tcW w:w="3415" w:type="dxa"/>
          </w:tcPr>
          <w:p w14:paraId="4EA34972" w14:textId="082161B5" w:rsidR="00B46D33" w:rsidRDefault="00B46D33" w:rsidP="00B46D33">
            <w:r>
              <w:rPr>
                <w:b/>
                <w:bCs/>
              </w:rPr>
              <w:t>September 1, 2025</w:t>
            </w:r>
          </w:p>
        </w:tc>
        <w:tc>
          <w:tcPr>
            <w:tcW w:w="7375" w:type="dxa"/>
          </w:tcPr>
          <w:p w14:paraId="694567D0" w14:textId="59D6CB3A" w:rsidR="00B46D33" w:rsidRDefault="00B46D33" w:rsidP="00B46D33">
            <w:r w:rsidRPr="00C03FB4">
              <w:rPr>
                <w:b/>
                <w:bCs/>
              </w:rPr>
              <w:t>Labor Day</w:t>
            </w:r>
            <w:r>
              <w:rPr>
                <w:b/>
                <w:bCs/>
              </w:rPr>
              <w:t xml:space="preserve"> (No School)</w:t>
            </w:r>
          </w:p>
        </w:tc>
      </w:tr>
      <w:tr w:rsidR="00B46D33" w14:paraId="670A9565" w14:textId="77777777" w:rsidTr="00B124FA">
        <w:tc>
          <w:tcPr>
            <w:tcW w:w="3415" w:type="dxa"/>
          </w:tcPr>
          <w:p w14:paraId="23BACD60" w14:textId="3D596B7D" w:rsidR="00B46D33" w:rsidRDefault="00B46D33" w:rsidP="00B46D33">
            <w:pPr>
              <w:rPr>
                <w:b/>
                <w:bCs/>
              </w:rPr>
            </w:pPr>
            <w:r>
              <w:rPr>
                <w:b/>
                <w:bCs/>
              </w:rPr>
              <w:t>September 2, 2024</w:t>
            </w:r>
          </w:p>
        </w:tc>
        <w:tc>
          <w:tcPr>
            <w:tcW w:w="7375" w:type="dxa"/>
          </w:tcPr>
          <w:p w14:paraId="5065A8D3" w14:textId="4E124E85" w:rsidR="00B46D33" w:rsidRPr="00C03FB4" w:rsidRDefault="00B46D33" w:rsidP="00B46D33">
            <w:pPr>
              <w:rPr>
                <w:b/>
                <w:bCs/>
              </w:rPr>
            </w:pPr>
            <w:r>
              <w:rPr>
                <w:b/>
                <w:bCs/>
              </w:rPr>
              <w:t>Staff PD (No School)</w:t>
            </w:r>
          </w:p>
        </w:tc>
      </w:tr>
      <w:tr w:rsidR="00B46D33" w14:paraId="71786E46" w14:textId="77777777" w:rsidTr="00016FF4">
        <w:tc>
          <w:tcPr>
            <w:tcW w:w="3415" w:type="dxa"/>
            <w:shd w:val="clear" w:color="auto" w:fill="auto"/>
          </w:tcPr>
          <w:p w14:paraId="38D2B2A2" w14:textId="53EB85C2" w:rsidR="00B46D33" w:rsidRDefault="00B46D33" w:rsidP="00B46D33">
            <w:r>
              <w:t xml:space="preserve">September </w:t>
            </w:r>
            <w:r w:rsidR="00016FF4">
              <w:t>3</w:t>
            </w:r>
            <w:r>
              <w:t xml:space="preserve"> -October </w:t>
            </w:r>
            <w:r w:rsidR="00016FF4">
              <w:t>10</w:t>
            </w:r>
            <w:r>
              <w:t>, 202</w:t>
            </w:r>
            <w:r w:rsidR="00016FF4">
              <w:t>5</w:t>
            </w:r>
          </w:p>
        </w:tc>
        <w:tc>
          <w:tcPr>
            <w:tcW w:w="7375" w:type="dxa"/>
            <w:shd w:val="clear" w:color="auto" w:fill="auto"/>
          </w:tcPr>
          <w:p w14:paraId="061BBEEE" w14:textId="5761D676" w:rsidR="00B46D33" w:rsidRDefault="00B46D33" w:rsidP="00B46D33">
            <w:r>
              <w:t>Circle Assessment</w:t>
            </w:r>
          </w:p>
        </w:tc>
      </w:tr>
      <w:tr w:rsidR="00B46D33" w14:paraId="462384DA" w14:textId="77777777" w:rsidTr="00B124FA">
        <w:tc>
          <w:tcPr>
            <w:tcW w:w="3415" w:type="dxa"/>
          </w:tcPr>
          <w:p w14:paraId="692652DA" w14:textId="663DE226" w:rsidR="00B46D33" w:rsidRDefault="00B46D33" w:rsidP="00B46D33">
            <w:r>
              <w:t>September 11, 2025</w:t>
            </w:r>
            <w:r w:rsidR="00F378D0">
              <w:t xml:space="preserve"> ??</w:t>
            </w:r>
          </w:p>
        </w:tc>
        <w:tc>
          <w:tcPr>
            <w:tcW w:w="7375" w:type="dxa"/>
          </w:tcPr>
          <w:p w14:paraId="7E455D91" w14:textId="71E527C7" w:rsidR="00B46D33" w:rsidRDefault="00B46D33" w:rsidP="00B46D33">
            <w:r>
              <w:t>SEL Family Night at 4:00-5:30 p.m.</w:t>
            </w:r>
          </w:p>
        </w:tc>
      </w:tr>
      <w:tr w:rsidR="00B46D33" w14:paraId="5D9250FA" w14:textId="77777777" w:rsidTr="00B124FA">
        <w:tc>
          <w:tcPr>
            <w:tcW w:w="3415" w:type="dxa"/>
          </w:tcPr>
          <w:p w14:paraId="5D385E03" w14:textId="4FDC4719" w:rsidR="00B46D33" w:rsidRDefault="00B46D33" w:rsidP="00B46D33">
            <w:r>
              <w:t>September 19, 2025</w:t>
            </w:r>
          </w:p>
        </w:tc>
        <w:tc>
          <w:tcPr>
            <w:tcW w:w="7375" w:type="dxa"/>
          </w:tcPr>
          <w:p w14:paraId="567B91B9" w14:textId="4D494BD4" w:rsidR="00B46D33" w:rsidRDefault="00B46D33" w:rsidP="00B46D33">
            <w:r>
              <w:t>Grandparents’ Day (Schedule will be sent)</w:t>
            </w:r>
          </w:p>
        </w:tc>
      </w:tr>
      <w:tr w:rsidR="00B46D33" w14:paraId="0642A915" w14:textId="77777777" w:rsidTr="00B124FA">
        <w:tc>
          <w:tcPr>
            <w:tcW w:w="3415" w:type="dxa"/>
          </w:tcPr>
          <w:p w14:paraId="10E17A6E" w14:textId="0C02208D" w:rsidR="00B46D33" w:rsidRDefault="00B46D33" w:rsidP="00B46D33">
            <w:r>
              <w:t>September 26, 2025</w:t>
            </w:r>
          </w:p>
        </w:tc>
        <w:tc>
          <w:tcPr>
            <w:tcW w:w="7375" w:type="dxa"/>
          </w:tcPr>
          <w:p w14:paraId="3522772C" w14:textId="33C7B41E" w:rsidR="00B46D33" w:rsidRDefault="00B46D33" w:rsidP="00B46D33">
            <w:r>
              <w:t xml:space="preserve">Meeting with the Principal at 8:00 a.m. &amp; </w:t>
            </w:r>
            <w:r w:rsidRPr="00AF495B">
              <w:rPr>
                <w:b/>
                <w:bCs/>
              </w:rPr>
              <w:t>PTO Elections at 8:00 a.m.</w:t>
            </w:r>
          </w:p>
        </w:tc>
      </w:tr>
      <w:tr w:rsidR="00B46D33" w14:paraId="07CD02EB" w14:textId="77777777" w:rsidTr="00B124FA">
        <w:tc>
          <w:tcPr>
            <w:tcW w:w="3415" w:type="dxa"/>
          </w:tcPr>
          <w:p w14:paraId="27C40587" w14:textId="27FC226F" w:rsidR="00B46D33" w:rsidRDefault="00B46D33" w:rsidP="00B46D33">
            <w:r>
              <w:t>September 26, 2025</w:t>
            </w:r>
          </w:p>
        </w:tc>
        <w:tc>
          <w:tcPr>
            <w:tcW w:w="7375" w:type="dxa"/>
          </w:tcPr>
          <w:p w14:paraId="2614D21A" w14:textId="463EEB2B" w:rsidR="00B46D33" w:rsidRDefault="00B15927" w:rsidP="00B46D33">
            <w:r>
              <w:t>The r</w:t>
            </w:r>
            <w:r w:rsidR="00B46D33">
              <w:t xml:space="preserve">eport </w:t>
            </w:r>
            <w:r>
              <w:t>c</w:t>
            </w:r>
            <w:r w:rsidR="00B46D33">
              <w:t>ard go</w:t>
            </w:r>
            <w:r w:rsidR="005D4A54">
              <w:t>es</w:t>
            </w:r>
            <w:r w:rsidR="00B46D33">
              <w:t xml:space="preserve"> home.</w:t>
            </w:r>
          </w:p>
        </w:tc>
      </w:tr>
      <w:tr w:rsidR="00220254" w:rsidRPr="00220254" w14:paraId="3C28147E" w14:textId="77777777" w:rsidTr="00B124FA">
        <w:tc>
          <w:tcPr>
            <w:tcW w:w="10790" w:type="dxa"/>
            <w:gridSpan w:val="2"/>
            <w:shd w:val="clear" w:color="auto" w:fill="FBE4D5" w:themeFill="accent2" w:themeFillTint="33"/>
          </w:tcPr>
          <w:p w14:paraId="42331136" w14:textId="5DCA3152" w:rsidR="00220254" w:rsidRPr="007A416F" w:rsidRDefault="00B124FA" w:rsidP="00C26A04">
            <w:pPr>
              <w:jc w:val="center"/>
              <w:rPr>
                <w:sz w:val="32"/>
                <w:szCs w:val="32"/>
              </w:rPr>
            </w:pPr>
            <w:r w:rsidRPr="007A416F">
              <w:rPr>
                <w:b/>
                <w:bCs/>
                <w:sz w:val="32"/>
                <w:szCs w:val="32"/>
              </w:rPr>
              <w:t>October 2025</w:t>
            </w:r>
          </w:p>
        </w:tc>
      </w:tr>
      <w:tr w:rsidR="00B46D33" w14:paraId="4B0775D6" w14:textId="77777777" w:rsidTr="00B124FA">
        <w:tc>
          <w:tcPr>
            <w:tcW w:w="3415" w:type="dxa"/>
          </w:tcPr>
          <w:p w14:paraId="6D410B99" w14:textId="7CAB74B7" w:rsidR="00B46D33" w:rsidRPr="00E41F6D" w:rsidRDefault="00B46D33" w:rsidP="00B46D33">
            <w:pPr>
              <w:rPr>
                <w:b/>
                <w:bCs/>
              </w:rPr>
            </w:pPr>
            <w:r w:rsidRPr="00E41F6D">
              <w:rPr>
                <w:b/>
                <w:bCs/>
              </w:rPr>
              <w:t xml:space="preserve">October </w:t>
            </w:r>
            <w:r>
              <w:rPr>
                <w:b/>
                <w:bCs/>
              </w:rPr>
              <w:t>2</w:t>
            </w:r>
            <w:r w:rsidRPr="00E41F6D">
              <w:rPr>
                <w:b/>
                <w:bCs/>
              </w:rPr>
              <w:t>, 202</w:t>
            </w:r>
            <w:r w:rsidR="005D4A54">
              <w:rPr>
                <w:b/>
                <w:bCs/>
              </w:rPr>
              <w:t>5</w:t>
            </w:r>
          </w:p>
        </w:tc>
        <w:tc>
          <w:tcPr>
            <w:tcW w:w="7375" w:type="dxa"/>
          </w:tcPr>
          <w:p w14:paraId="7366D507" w14:textId="2A7136BF" w:rsidR="00B46D33" w:rsidRDefault="00B46D33" w:rsidP="00B46D33">
            <w:r>
              <w:rPr>
                <w:b/>
                <w:bCs/>
              </w:rPr>
              <w:t>Staff PD (No School)</w:t>
            </w:r>
          </w:p>
        </w:tc>
      </w:tr>
      <w:tr w:rsidR="00691313" w14:paraId="7EADF463" w14:textId="77777777" w:rsidTr="00B124FA">
        <w:tc>
          <w:tcPr>
            <w:tcW w:w="3415" w:type="dxa"/>
          </w:tcPr>
          <w:p w14:paraId="41B3E006" w14:textId="64B00048" w:rsidR="00691313" w:rsidRPr="00E41F6D" w:rsidRDefault="00691313" w:rsidP="00B46D33">
            <w:pPr>
              <w:rPr>
                <w:b/>
                <w:bCs/>
              </w:rPr>
            </w:pPr>
            <w:r>
              <w:rPr>
                <w:b/>
                <w:bCs/>
              </w:rPr>
              <w:t>October 2, 2025</w:t>
            </w:r>
          </w:p>
        </w:tc>
        <w:tc>
          <w:tcPr>
            <w:tcW w:w="7375" w:type="dxa"/>
          </w:tcPr>
          <w:p w14:paraId="2CA630E1" w14:textId="72D36143" w:rsidR="00691313" w:rsidRDefault="00691313" w:rsidP="00B46D3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rent Meeting </w:t>
            </w:r>
          </w:p>
        </w:tc>
      </w:tr>
      <w:tr w:rsidR="00B46D33" w14:paraId="3C0E5B5A" w14:textId="77777777" w:rsidTr="00B124FA">
        <w:tc>
          <w:tcPr>
            <w:tcW w:w="3415" w:type="dxa"/>
          </w:tcPr>
          <w:p w14:paraId="1A565A7E" w14:textId="3C2264C6" w:rsidR="00B46D33" w:rsidRPr="00C03FB4" w:rsidRDefault="00B46D33" w:rsidP="00B46D33">
            <w:pPr>
              <w:rPr>
                <w:b/>
                <w:bCs/>
              </w:rPr>
            </w:pPr>
            <w:r>
              <w:rPr>
                <w:b/>
                <w:bCs/>
              </w:rPr>
              <w:t>October 3, 202</w:t>
            </w:r>
            <w:r w:rsidR="005D4A54">
              <w:rPr>
                <w:b/>
                <w:bCs/>
              </w:rPr>
              <w:t>5</w:t>
            </w:r>
          </w:p>
        </w:tc>
        <w:tc>
          <w:tcPr>
            <w:tcW w:w="7375" w:type="dxa"/>
          </w:tcPr>
          <w:p w14:paraId="7DDA557B" w14:textId="512D4D71" w:rsidR="00B46D33" w:rsidRPr="00C03FB4" w:rsidRDefault="00B46D33" w:rsidP="00B46D33">
            <w:pPr>
              <w:rPr>
                <w:b/>
                <w:bCs/>
              </w:rPr>
            </w:pPr>
            <w:r w:rsidRPr="00C03FB4">
              <w:rPr>
                <w:b/>
                <w:bCs/>
              </w:rPr>
              <w:t>Fall Holiday</w:t>
            </w:r>
            <w:r>
              <w:rPr>
                <w:b/>
                <w:bCs/>
              </w:rPr>
              <w:t xml:space="preserve"> – No School</w:t>
            </w:r>
          </w:p>
        </w:tc>
      </w:tr>
      <w:tr w:rsidR="006707A5" w14:paraId="6D341430" w14:textId="77777777" w:rsidTr="00B124FA">
        <w:tc>
          <w:tcPr>
            <w:tcW w:w="3415" w:type="dxa"/>
          </w:tcPr>
          <w:p w14:paraId="27118DA8" w14:textId="0B856F0A" w:rsidR="006707A5" w:rsidRPr="006707A5" w:rsidRDefault="006707A5" w:rsidP="006707A5">
            <w:r w:rsidRPr="006707A5">
              <w:t>October 8, 2025</w:t>
            </w:r>
          </w:p>
        </w:tc>
        <w:tc>
          <w:tcPr>
            <w:tcW w:w="7375" w:type="dxa"/>
          </w:tcPr>
          <w:p w14:paraId="67742173" w14:textId="2D450D12" w:rsidR="006707A5" w:rsidRPr="00C03FB4" w:rsidRDefault="006707A5" w:rsidP="006707A5">
            <w:pPr>
              <w:rPr>
                <w:b/>
                <w:bCs/>
              </w:rPr>
            </w:pPr>
            <w:r>
              <w:t>Student Pictures (Individual)</w:t>
            </w:r>
          </w:p>
        </w:tc>
      </w:tr>
      <w:tr w:rsidR="006707A5" w14:paraId="47DA777A" w14:textId="77777777" w:rsidTr="00B124FA">
        <w:tc>
          <w:tcPr>
            <w:tcW w:w="3415" w:type="dxa"/>
          </w:tcPr>
          <w:p w14:paraId="706C61BE" w14:textId="47BDC4BC" w:rsidR="006707A5" w:rsidRPr="005D4A54" w:rsidRDefault="006707A5" w:rsidP="006707A5">
            <w:r w:rsidRPr="005D4A54">
              <w:t>October 11, 2025</w:t>
            </w:r>
          </w:p>
        </w:tc>
        <w:tc>
          <w:tcPr>
            <w:tcW w:w="7375" w:type="dxa"/>
          </w:tcPr>
          <w:p w14:paraId="08EEAFC9" w14:textId="4FCEA4F0" w:rsidR="006707A5" w:rsidRPr="00C03FB4" w:rsidRDefault="006707A5" w:rsidP="006707A5">
            <w:pPr>
              <w:rPr>
                <w:b/>
                <w:bCs/>
              </w:rPr>
            </w:pPr>
            <w:r>
              <w:t>Beautification Day (8:00-12:00)</w:t>
            </w:r>
          </w:p>
        </w:tc>
      </w:tr>
      <w:tr w:rsidR="003A1536" w14:paraId="5185E59D" w14:textId="77777777" w:rsidTr="00B124FA">
        <w:tc>
          <w:tcPr>
            <w:tcW w:w="3415" w:type="dxa"/>
          </w:tcPr>
          <w:p w14:paraId="6352FD6D" w14:textId="0DC4F743" w:rsidR="003A1536" w:rsidRPr="005D4A54" w:rsidRDefault="003A1536" w:rsidP="006707A5">
            <w:r>
              <w:t>October 13, 2025</w:t>
            </w:r>
          </w:p>
        </w:tc>
        <w:tc>
          <w:tcPr>
            <w:tcW w:w="7375" w:type="dxa"/>
          </w:tcPr>
          <w:p w14:paraId="01D1325E" w14:textId="04102E55" w:rsidR="003A1536" w:rsidRDefault="003A1536" w:rsidP="006707A5">
            <w:r>
              <w:t>Read for The Record</w:t>
            </w:r>
          </w:p>
        </w:tc>
      </w:tr>
      <w:tr w:rsidR="006707A5" w14:paraId="29A020E8" w14:textId="77777777" w:rsidTr="00623299">
        <w:tc>
          <w:tcPr>
            <w:tcW w:w="3415" w:type="dxa"/>
            <w:shd w:val="clear" w:color="auto" w:fill="auto"/>
          </w:tcPr>
          <w:p w14:paraId="56646743" w14:textId="4C864941" w:rsidR="006707A5" w:rsidRPr="00503787" w:rsidRDefault="00016FF4" w:rsidP="00016FF4">
            <w:pPr>
              <w:tabs>
                <w:tab w:val="left" w:pos="2039"/>
              </w:tabs>
            </w:pPr>
            <w:r>
              <w:t>TBD</w:t>
            </w:r>
          </w:p>
        </w:tc>
        <w:tc>
          <w:tcPr>
            <w:tcW w:w="7375" w:type="dxa"/>
            <w:shd w:val="clear" w:color="auto" w:fill="auto"/>
          </w:tcPr>
          <w:p w14:paraId="64DA66A1" w14:textId="212E2B4B" w:rsidR="006707A5" w:rsidRPr="00503787" w:rsidRDefault="006707A5" w:rsidP="006707A5">
            <w:r w:rsidRPr="00503787">
              <w:t>Parenting Class 8:00 a.m.</w:t>
            </w:r>
          </w:p>
        </w:tc>
      </w:tr>
      <w:tr w:rsidR="006707A5" w14:paraId="78EDB35B" w14:textId="77777777" w:rsidTr="00B124FA">
        <w:tc>
          <w:tcPr>
            <w:tcW w:w="3415" w:type="dxa"/>
          </w:tcPr>
          <w:p w14:paraId="2C8348F7" w14:textId="2B641C24" w:rsidR="006707A5" w:rsidRDefault="006707A5" w:rsidP="006707A5">
            <w:r>
              <w:t>October 27-31, 2025</w:t>
            </w:r>
          </w:p>
        </w:tc>
        <w:tc>
          <w:tcPr>
            <w:tcW w:w="7375" w:type="dxa"/>
          </w:tcPr>
          <w:p w14:paraId="4392FC81" w14:textId="3A986453" w:rsidR="006707A5" w:rsidRPr="00E41F6D" w:rsidRDefault="006707A5" w:rsidP="006707A5">
            <w:r>
              <w:t>Red Ribbon Week</w:t>
            </w:r>
          </w:p>
        </w:tc>
      </w:tr>
      <w:tr w:rsidR="006707A5" w14:paraId="4CCB74CD" w14:textId="77777777" w:rsidTr="00B124FA">
        <w:tc>
          <w:tcPr>
            <w:tcW w:w="3415" w:type="dxa"/>
          </w:tcPr>
          <w:p w14:paraId="41302011" w14:textId="03C5BAD8" w:rsidR="006707A5" w:rsidRDefault="006707A5" w:rsidP="006707A5">
            <w:r>
              <w:t>October 31, 2025</w:t>
            </w:r>
          </w:p>
        </w:tc>
        <w:tc>
          <w:tcPr>
            <w:tcW w:w="7375" w:type="dxa"/>
          </w:tcPr>
          <w:p w14:paraId="6E4AF5FA" w14:textId="539DAE35" w:rsidR="006707A5" w:rsidRDefault="006707A5" w:rsidP="006707A5">
            <w:r>
              <w:t>Book Character Parade @8:30 a.m.</w:t>
            </w:r>
          </w:p>
        </w:tc>
      </w:tr>
      <w:tr w:rsidR="00220254" w:rsidRPr="00220254" w14:paraId="4261A764" w14:textId="77777777" w:rsidTr="007A416F">
        <w:tc>
          <w:tcPr>
            <w:tcW w:w="10790" w:type="dxa"/>
            <w:gridSpan w:val="2"/>
            <w:shd w:val="clear" w:color="auto" w:fill="F4B083" w:themeFill="accent2" w:themeFillTint="99"/>
          </w:tcPr>
          <w:p w14:paraId="4B84D80F" w14:textId="0615D98C" w:rsidR="00220254" w:rsidRPr="007A416F" w:rsidRDefault="00B124FA" w:rsidP="00C26A04">
            <w:pPr>
              <w:jc w:val="center"/>
              <w:rPr>
                <w:sz w:val="32"/>
                <w:szCs w:val="32"/>
              </w:rPr>
            </w:pPr>
            <w:r w:rsidRPr="007A416F">
              <w:rPr>
                <w:b/>
                <w:bCs/>
                <w:sz w:val="32"/>
                <w:szCs w:val="32"/>
              </w:rPr>
              <w:t>November</w:t>
            </w:r>
            <w:r w:rsidR="00220254" w:rsidRPr="007A416F">
              <w:rPr>
                <w:b/>
                <w:bCs/>
                <w:sz w:val="32"/>
                <w:szCs w:val="32"/>
              </w:rPr>
              <w:t xml:space="preserve"> 2025</w:t>
            </w:r>
          </w:p>
        </w:tc>
      </w:tr>
      <w:tr w:rsidR="006707A5" w14:paraId="57067524" w14:textId="77777777" w:rsidTr="00B124FA">
        <w:tc>
          <w:tcPr>
            <w:tcW w:w="3415" w:type="dxa"/>
          </w:tcPr>
          <w:p w14:paraId="72394BF7" w14:textId="497B4E04" w:rsidR="006707A5" w:rsidRDefault="006707A5" w:rsidP="006707A5">
            <w:r>
              <w:t>November 6, 2025</w:t>
            </w:r>
          </w:p>
        </w:tc>
        <w:tc>
          <w:tcPr>
            <w:tcW w:w="7375" w:type="dxa"/>
          </w:tcPr>
          <w:p w14:paraId="1B2434B3" w14:textId="234AAEE0" w:rsidR="006707A5" w:rsidRDefault="006707A5" w:rsidP="006707A5">
            <w:r>
              <w:t>Fall Festival</w:t>
            </w:r>
          </w:p>
        </w:tc>
      </w:tr>
      <w:tr w:rsidR="006707A5" w14:paraId="4E6FF357" w14:textId="77777777" w:rsidTr="00B124FA">
        <w:tc>
          <w:tcPr>
            <w:tcW w:w="3415" w:type="dxa"/>
          </w:tcPr>
          <w:p w14:paraId="66538A58" w14:textId="5A8CF2C1" w:rsidR="006707A5" w:rsidRDefault="006707A5" w:rsidP="006707A5">
            <w:r w:rsidRPr="00E41F6D">
              <w:rPr>
                <w:b/>
                <w:bCs/>
              </w:rPr>
              <w:t xml:space="preserve">November </w:t>
            </w:r>
            <w:r>
              <w:rPr>
                <w:b/>
                <w:bCs/>
              </w:rPr>
              <w:t>7</w:t>
            </w:r>
            <w:r w:rsidRPr="00E41F6D">
              <w:rPr>
                <w:b/>
                <w:bCs/>
              </w:rPr>
              <w:t>, 202</w:t>
            </w:r>
            <w:r>
              <w:rPr>
                <w:b/>
                <w:bCs/>
              </w:rPr>
              <w:t>5</w:t>
            </w:r>
          </w:p>
        </w:tc>
        <w:tc>
          <w:tcPr>
            <w:tcW w:w="7375" w:type="dxa"/>
          </w:tcPr>
          <w:p w14:paraId="2DEF3FD1" w14:textId="6D9A0404" w:rsidR="006707A5" w:rsidRDefault="006707A5" w:rsidP="006707A5">
            <w:r>
              <w:rPr>
                <w:b/>
                <w:bCs/>
              </w:rPr>
              <w:t>Staff PD (No School)</w:t>
            </w:r>
          </w:p>
        </w:tc>
      </w:tr>
      <w:tr w:rsidR="006707A5" w14:paraId="316AD751" w14:textId="77777777" w:rsidTr="00B124FA">
        <w:tc>
          <w:tcPr>
            <w:tcW w:w="3415" w:type="dxa"/>
          </w:tcPr>
          <w:p w14:paraId="04795E1C" w14:textId="2FC50A1B" w:rsidR="006707A5" w:rsidRDefault="006707A5" w:rsidP="006707A5">
            <w:r>
              <w:t>November 11, 2024</w:t>
            </w:r>
          </w:p>
        </w:tc>
        <w:tc>
          <w:tcPr>
            <w:tcW w:w="7375" w:type="dxa"/>
          </w:tcPr>
          <w:p w14:paraId="3F1C07FA" w14:textId="6552CAEE" w:rsidR="006707A5" w:rsidRDefault="006707A5" w:rsidP="006707A5">
            <w:r>
              <w:t>The report card goes home.</w:t>
            </w:r>
          </w:p>
        </w:tc>
      </w:tr>
      <w:tr w:rsidR="00691313" w14:paraId="529D40D1" w14:textId="77777777" w:rsidTr="00B124FA">
        <w:tc>
          <w:tcPr>
            <w:tcW w:w="3415" w:type="dxa"/>
          </w:tcPr>
          <w:p w14:paraId="0EB82E07" w14:textId="68ED4B82" w:rsidR="00691313" w:rsidRDefault="00691313" w:rsidP="00691313">
            <w:r>
              <w:t>November 13, 2025</w:t>
            </w:r>
          </w:p>
        </w:tc>
        <w:tc>
          <w:tcPr>
            <w:tcW w:w="7375" w:type="dxa"/>
          </w:tcPr>
          <w:p w14:paraId="4ACA6BFA" w14:textId="7276A419" w:rsidR="00691313" w:rsidRDefault="00691313" w:rsidP="00691313">
            <w:r>
              <w:t>Children’s Museum Night</w:t>
            </w:r>
          </w:p>
        </w:tc>
      </w:tr>
      <w:tr w:rsidR="00691313" w14:paraId="1EEF806F" w14:textId="77777777" w:rsidTr="00B124FA">
        <w:tc>
          <w:tcPr>
            <w:tcW w:w="3415" w:type="dxa"/>
          </w:tcPr>
          <w:p w14:paraId="7C3F58BF" w14:textId="7F4EBBE7" w:rsidR="00691313" w:rsidRPr="00E41F6D" w:rsidRDefault="00691313" w:rsidP="00691313">
            <w:pPr>
              <w:rPr>
                <w:b/>
                <w:bCs/>
              </w:rPr>
            </w:pPr>
            <w:r>
              <w:t>November 20, 2025</w:t>
            </w:r>
          </w:p>
        </w:tc>
        <w:tc>
          <w:tcPr>
            <w:tcW w:w="7375" w:type="dxa"/>
          </w:tcPr>
          <w:p w14:paraId="253C8CBA" w14:textId="404DCD01" w:rsidR="00691313" w:rsidRDefault="00691313" w:rsidP="00691313">
            <w:r>
              <w:t>Meeting with the Principal at 8:00</w:t>
            </w:r>
          </w:p>
        </w:tc>
      </w:tr>
      <w:tr w:rsidR="00691313" w14:paraId="0A3C1B1C" w14:textId="77777777" w:rsidTr="00B124FA">
        <w:tc>
          <w:tcPr>
            <w:tcW w:w="3415" w:type="dxa"/>
          </w:tcPr>
          <w:p w14:paraId="3262EA9D" w14:textId="060BF9D7" w:rsidR="00691313" w:rsidRDefault="00691313" w:rsidP="00691313">
            <w:r>
              <w:rPr>
                <w:b/>
                <w:bCs/>
              </w:rPr>
              <w:t>November 24-28, 2025</w:t>
            </w:r>
          </w:p>
        </w:tc>
        <w:tc>
          <w:tcPr>
            <w:tcW w:w="7375" w:type="dxa"/>
          </w:tcPr>
          <w:p w14:paraId="17CF6400" w14:textId="13E71EA5" w:rsidR="00691313" w:rsidRDefault="00691313" w:rsidP="00691313">
            <w:r w:rsidRPr="00C03FB4">
              <w:rPr>
                <w:b/>
                <w:bCs/>
              </w:rPr>
              <w:t>Thanksgiving Holiday</w:t>
            </w:r>
            <w:r>
              <w:rPr>
                <w:b/>
                <w:bCs/>
              </w:rPr>
              <w:t xml:space="preserve"> – No School</w:t>
            </w:r>
          </w:p>
        </w:tc>
      </w:tr>
      <w:tr w:rsidR="00691313" w14:paraId="183C1103" w14:textId="77777777" w:rsidTr="00623299">
        <w:tc>
          <w:tcPr>
            <w:tcW w:w="3415" w:type="dxa"/>
            <w:shd w:val="clear" w:color="auto" w:fill="auto"/>
          </w:tcPr>
          <w:p w14:paraId="0E1377B5" w14:textId="2E60F119" w:rsidR="00691313" w:rsidRDefault="00623299" w:rsidP="00691313">
            <w:r>
              <w:t>TBD</w:t>
            </w:r>
          </w:p>
        </w:tc>
        <w:tc>
          <w:tcPr>
            <w:tcW w:w="7375" w:type="dxa"/>
            <w:shd w:val="clear" w:color="auto" w:fill="auto"/>
          </w:tcPr>
          <w:p w14:paraId="1BE41666" w14:textId="67CF1242" w:rsidR="00691313" w:rsidRDefault="00691313" w:rsidP="00691313">
            <w:r w:rsidRPr="00780092">
              <w:t>Muffins with Mom</w:t>
            </w:r>
            <w:r>
              <w:t xml:space="preserve"> 7:30</w:t>
            </w:r>
          </w:p>
        </w:tc>
      </w:tr>
      <w:tr w:rsidR="00691313" w14:paraId="1A2664B6" w14:textId="77777777" w:rsidTr="00B124FA">
        <w:tc>
          <w:tcPr>
            <w:tcW w:w="3415" w:type="dxa"/>
          </w:tcPr>
          <w:p w14:paraId="3710287B" w14:textId="12C36607" w:rsidR="00691313" w:rsidRDefault="00691313" w:rsidP="00691313">
            <w:r>
              <w:t>November 21, 2025</w:t>
            </w:r>
          </w:p>
        </w:tc>
        <w:tc>
          <w:tcPr>
            <w:tcW w:w="7375" w:type="dxa"/>
          </w:tcPr>
          <w:p w14:paraId="01EDC836" w14:textId="0D2EA515" w:rsidR="00691313" w:rsidRDefault="00691313" w:rsidP="00691313">
            <w:r>
              <w:t>Thanksgiving Lunch with the parents.</w:t>
            </w:r>
          </w:p>
        </w:tc>
      </w:tr>
      <w:tr w:rsidR="00220254" w:rsidRPr="00220254" w14:paraId="654C9F63" w14:textId="77777777" w:rsidTr="00B124FA">
        <w:tc>
          <w:tcPr>
            <w:tcW w:w="10790" w:type="dxa"/>
            <w:gridSpan w:val="2"/>
            <w:shd w:val="clear" w:color="auto" w:fill="FFD966" w:themeFill="accent4" w:themeFillTint="99"/>
          </w:tcPr>
          <w:p w14:paraId="4FFAD866" w14:textId="042B185A" w:rsidR="00220254" w:rsidRPr="007A416F" w:rsidRDefault="00B124FA" w:rsidP="00C26A04">
            <w:pPr>
              <w:jc w:val="center"/>
              <w:rPr>
                <w:sz w:val="32"/>
                <w:szCs w:val="32"/>
              </w:rPr>
            </w:pPr>
            <w:r w:rsidRPr="007A416F">
              <w:rPr>
                <w:b/>
                <w:bCs/>
                <w:sz w:val="32"/>
                <w:szCs w:val="32"/>
              </w:rPr>
              <w:t>December</w:t>
            </w:r>
            <w:r w:rsidR="00220254" w:rsidRPr="007A416F">
              <w:rPr>
                <w:b/>
                <w:bCs/>
                <w:sz w:val="32"/>
                <w:szCs w:val="32"/>
              </w:rPr>
              <w:t xml:space="preserve"> 2025</w:t>
            </w:r>
          </w:p>
        </w:tc>
      </w:tr>
      <w:tr w:rsidR="00691313" w14:paraId="42E1AFD7" w14:textId="77777777" w:rsidTr="00B124FA">
        <w:tc>
          <w:tcPr>
            <w:tcW w:w="3415" w:type="dxa"/>
          </w:tcPr>
          <w:p w14:paraId="30F86E59" w14:textId="3F31E1ED" w:rsidR="00691313" w:rsidRPr="00082A9D" w:rsidRDefault="000521C6" w:rsidP="00691313">
            <w:r>
              <w:t>December 3, 2025</w:t>
            </w:r>
          </w:p>
        </w:tc>
        <w:tc>
          <w:tcPr>
            <w:tcW w:w="7375" w:type="dxa"/>
          </w:tcPr>
          <w:p w14:paraId="45AE1829" w14:textId="4C6370E7" w:rsidR="00691313" w:rsidRPr="00082A9D" w:rsidRDefault="00691313" w:rsidP="00691313">
            <w:r w:rsidRPr="00082A9D">
              <w:t>Student’s Individual Picture Retake</w:t>
            </w:r>
          </w:p>
        </w:tc>
      </w:tr>
      <w:tr w:rsidR="00691313" w14:paraId="7B07D45E" w14:textId="77777777" w:rsidTr="00B124FA">
        <w:tc>
          <w:tcPr>
            <w:tcW w:w="3415" w:type="dxa"/>
          </w:tcPr>
          <w:p w14:paraId="4BEF05D7" w14:textId="5711A1FC" w:rsidR="00691313" w:rsidRPr="002150E6" w:rsidRDefault="00691313" w:rsidP="00691313">
            <w:r>
              <w:t>December 12, 2025</w:t>
            </w:r>
          </w:p>
        </w:tc>
        <w:tc>
          <w:tcPr>
            <w:tcW w:w="7375" w:type="dxa"/>
          </w:tcPr>
          <w:p w14:paraId="2BBFE02C" w14:textId="1D4D19C3" w:rsidR="00691313" w:rsidRPr="002150E6" w:rsidRDefault="00691313" w:rsidP="00691313">
            <w:r w:rsidRPr="002150E6">
              <w:t>Pictures with Sant</w:t>
            </w:r>
            <w:r>
              <w:t>a</w:t>
            </w:r>
          </w:p>
        </w:tc>
      </w:tr>
      <w:tr w:rsidR="00691313" w14:paraId="74C1379D" w14:textId="77777777" w:rsidTr="00B124FA">
        <w:tc>
          <w:tcPr>
            <w:tcW w:w="3415" w:type="dxa"/>
          </w:tcPr>
          <w:p w14:paraId="1C107934" w14:textId="6B0627F5" w:rsidR="00691313" w:rsidRDefault="00691313" w:rsidP="00691313">
            <w:r>
              <w:t>December 15-18, 2025</w:t>
            </w:r>
          </w:p>
        </w:tc>
        <w:tc>
          <w:tcPr>
            <w:tcW w:w="7375" w:type="dxa"/>
          </w:tcPr>
          <w:p w14:paraId="3F066E46" w14:textId="575F8245" w:rsidR="00691313" w:rsidRDefault="00691313" w:rsidP="00691313">
            <w:r>
              <w:t>Winter Programs (Schedule will be sent)</w:t>
            </w:r>
          </w:p>
        </w:tc>
      </w:tr>
      <w:tr w:rsidR="00691313" w14:paraId="59E1603C" w14:textId="77777777" w:rsidTr="00B124FA">
        <w:tc>
          <w:tcPr>
            <w:tcW w:w="3415" w:type="dxa"/>
          </w:tcPr>
          <w:p w14:paraId="606A08B4" w14:textId="3F2DC4EB" w:rsidR="00691313" w:rsidRDefault="00691313" w:rsidP="00691313">
            <w:r>
              <w:t>December 19, 2025</w:t>
            </w:r>
          </w:p>
        </w:tc>
        <w:tc>
          <w:tcPr>
            <w:tcW w:w="7375" w:type="dxa"/>
          </w:tcPr>
          <w:p w14:paraId="5EDCDB99" w14:textId="78F4FE4F" w:rsidR="00691313" w:rsidRDefault="00691313" w:rsidP="00691313">
            <w:r>
              <w:t>Polar Express</w:t>
            </w:r>
          </w:p>
        </w:tc>
      </w:tr>
      <w:tr w:rsidR="00691313" w14:paraId="1B4E962A" w14:textId="77777777" w:rsidTr="00B124FA">
        <w:tc>
          <w:tcPr>
            <w:tcW w:w="3415" w:type="dxa"/>
          </w:tcPr>
          <w:p w14:paraId="5DEE7177" w14:textId="5FB22EC1" w:rsidR="00691313" w:rsidRPr="00C03FB4" w:rsidRDefault="00691313" w:rsidP="00691313">
            <w:pPr>
              <w:rPr>
                <w:b/>
                <w:bCs/>
              </w:rPr>
            </w:pPr>
            <w:r>
              <w:rPr>
                <w:b/>
                <w:bCs/>
              </w:rPr>
              <w:t>December 22-January 2, 2026</w:t>
            </w:r>
          </w:p>
        </w:tc>
        <w:tc>
          <w:tcPr>
            <w:tcW w:w="7375" w:type="dxa"/>
          </w:tcPr>
          <w:p w14:paraId="1F83B8A0" w14:textId="2293336F" w:rsidR="00691313" w:rsidRPr="00C03FB4" w:rsidRDefault="00691313" w:rsidP="00691313">
            <w:pPr>
              <w:rPr>
                <w:b/>
                <w:bCs/>
              </w:rPr>
            </w:pPr>
            <w:r w:rsidRPr="00C03FB4">
              <w:rPr>
                <w:b/>
                <w:bCs/>
              </w:rPr>
              <w:t>Winter Break</w:t>
            </w:r>
          </w:p>
        </w:tc>
      </w:tr>
      <w:tr w:rsidR="00220254" w:rsidRPr="00220254" w14:paraId="0C0D84D2" w14:textId="77777777" w:rsidTr="00B124FA">
        <w:tc>
          <w:tcPr>
            <w:tcW w:w="10790" w:type="dxa"/>
            <w:gridSpan w:val="2"/>
            <w:shd w:val="clear" w:color="auto" w:fill="D9E2F3" w:themeFill="accent1" w:themeFillTint="33"/>
          </w:tcPr>
          <w:p w14:paraId="40C2CBB4" w14:textId="77855056" w:rsidR="00220254" w:rsidRPr="007A416F" w:rsidRDefault="00B124FA" w:rsidP="00C26A04">
            <w:pPr>
              <w:jc w:val="center"/>
              <w:rPr>
                <w:sz w:val="32"/>
                <w:szCs w:val="32"/>
              </w:rPr>
            </w:pPr>
            <w:r w:rsidRPr="007A416F">
              <w:rPr>
                <w:b/>
                <w:bCs/>
                <w:sz w:val="32"/>
                <w:szCs w:val="32"/>
              </w:rPr>
              <w:t>January</w:t>
            </w:r>
            <w:r w:rsidR="00220254" w:rsidRPr="007A416F">
              <w:rPr>
                <w:b/>
                <w:bCs/>
                <w:sz w:val="32"/>
                <w:szCs w:val="32"/>
              </w:rPr>
              <w:t xml:space="preserve"> 202</w:t>
            </w:r>
            <w:r w:rsidRPr="007A416F">
              <w:rPr>
                <w:b/>
                <w:bCs/>
                <w:sz w:val="32"/>
                <w:szCs w:val="32"/>
              </w:rPr>
              <w:t>6</w:t>
            </w:r>
          </w:p>
        </w:tc>
      </w:tr>
      <w:tr w:rsidR="00691313" w14:paraId="3D149D47" w14:textId="77777777" w:rsidTr="00B124FA">
        <w:tc>
          <w:tcPr>
            <w:tcW w:w="3415" w:type="dxa"/>
          </w:tcPr>
          <w:p w14:paraId="53EB437E" w14:textId="17ABB3BA" w:rsidR="00691313" w:rsidRPr="00BD60B2" w:rsidRDefault="00691313" w:rsidP="00691313">
            <w:pPr>
              <w:rPr>
                <w:b/>
                <w:bCs/>
              </w:rPr>
            </w:pPr>
            <w:r>
              <w:rPr>
                <w:b/>
                <w:bCs/>
              </w:rPr>
              <w:t>January 5, 2026</w:t>
            </w:r>
          </w:p>
        </w:tc>
        <w:tc>
          <w:tcPr>
            <w:tcW w:w="7375" w:type="dxa"/>
          </w:tcPr>
          <w:p w14:paraId="038915C3" w14:textId="17E3FDFB" w:rsidR="00691313" w:rsidRPr="00BD60B2" w:rsidRDefault="00691313" w:rsidP="00691313">
            <w:pPr>
              <w:rPr>
                <w:b/>
                <w:bCs/>
              </w:rPr>
            </w:pPr>
            <w:r>
              <w:rPr>
                <w:b/>
                <w:bCs/>
              </w:rPr>
              <w:t>Staff PD (No School)</w:t>
            </w:r>
          </w:p>
        </w:tc>
      </w:tr>
      <w:tr w:rsidR="00691313" w14:paraId="4857E03D" w14:textId="77777777" w:rsidTr="00B124FA">
        <w:tc>
          <w:tcPr>
            <w:tcW w:w="3415" w:type="dxa"/>
          </w:tcPr>
          <w:p w14:paraId="2A5E1545" w14:textId="79D8C83C" w:rsidR="00691313" w:rsidRPr="004E3AC2" w:rsidRDefault="00C92E03" w:rsidP="00691313">
            <w:r>
              <w:t>January 7- February 6, 2026</w:t>
            </w:r>
          </w:p>
        </w:tc>
        <w:tc>
          <w:tcPr>
            <w:tcW w:w="7375" w:type="dxa"/>
          </w:tcPr>
          <w:p w14:paraId="7662D37A" w14:textId="2CA7387F" w:rsidR="00691313" w:rsidRPr="004E3AC2" w:rsidRDefault="00691313" w:rsidP="00691313">
            <w:r w:rsidRPr="004E3AC2">
              <w:t>M</w:t>
            </w:r>
            <w:r>
              <w:t>OY</w:t>
            </w:r>
            <w:r w:rsidRPr="004E3AC2">
              <w:t xml:space="preserve"> C</w:t>
            </w:r>
            <w:r>
              <w:t>IRCLE</w:t>
            </w:r>
            <w:r w:rsidRPr="004E3AC2">
              <w:t xml:space="preserve"> Assessment.</w:t>
            </w:r>
          </w:p>
        </w:tc>
      </w:tr>
      <w:tr w:rsidR="00691313" w14:paraId="5B1460DF" w14:textId="77777777" w:rsidTr="00B124FA">
        <w:tc>
          <w:tcPr>
            <w:tcW w:w="3415" w:type="dxa"/>
          </w:tcPr>
          <w:p w14:paraId="5A1B63E7" w14:textId="644413A7" w:rsidR="00691313" w:rsidRDefault="00691313" w:rsidP="00691313">
            <w:r>
              <w:lastRenderedPageBreak/>
              <w:t>January 9, 2026</w:t>
            </w:r>
          </w:p>
        </w:tc>
        <w:tc>
          <w:tcPr>
            <w:tcW w:w="7375" w:type="dxa"/>
          </w:tcPr>
          <w:p w14:paraId="67D46ADC" w14:textId="1AF3F58E" w:rsidR="00691313" w:rsidRDefault="00691313" w:rsidP="00691313">
            <w:r>
              <w:t>The report card goes home.</w:t>
            </w:r>
          </w:p>
        </w:tc>
      </w:tr>
      <w:tr w:rsidR="00691313" w14:paraId="7CB59796" w14:textId="77777777" w:rsidTr="00B124FA">
        <w:tc>
          <w:tcPr>
            <w:tcW w:w="3415" w:type="dxa"/>
          </w:tcPr>
          <w:p w14:paraId="7B53A12A" w14:textId="0A6EE075" w:rsidR="00691313" w:rsidRPr="00C03FB4" w:rsidRDefault="00691313" w:rsidP="00691313">
            <w:pPr>
              <w:rPr>
                <w:b/>
                <w:bCs/>
              </w:rPr>
            </w:pPr>
            <w:r>
              <w:rPr>
                <w:b/>
                <w:bCs/>
              </w:rPr>
              <w:t>January 19, 2026</w:t>
            </w:r>
          </w:p>
        </w:tc>
        <w:tc>
          <w:tcPr>
            <w:tcW w:w="7375" w:type="dxa"/>
          </w:tcPr>
          <w:p w14:paraId="525AB3EE" w14:textId="22697C7C" w:rsidR="00691313" w:rsidRPr="00C03FB4" w:rsidRDefault="00691313" w:rsidP="00691313">
            <w:pPr>
              <w:rPr>
                <w:b/>
                <w:bCs/>
              </w:rPr>
            </w:pPr>
            <w:r w:rsidRPr="00C03FB4">
              <w:rPr>
                <w:b/>
                <w:bCs/>
              </w:rPr>
              <w:t>Martin Luther King Holiday</w:t>
            </w:r>
            <w:r>
              <w:rPr>
                <w:b/>
                <w:bCs/>
              </w:rPr>
              <w:t xml:space="preserve"> – No School</w:t>
            </w:r>
          </w:p>
        </w:tc>
      </w:tr>
      <w:tr w:rsidR="00691313" w14:paraId="755BB5E9" w14:textId="77777777" w:rsidTr="00B124FA">
        <w:tc>
          <w:tcPr>
            <w:tcW w:w="3415" w:type="dxa"/>
          </w:tcPr>
          <w:p w14:paraId="1B1FA65E" w14:textId="6920ADD8" w:rsidR="00691313" w:rsidRDefault="00C92E03" w:rsidP="00691313">
            <w:r>
              <w:t>TBD</w:t>
            </w:r>
          </w:p>
        </w:tc>
        <w:tc>
          <w:tcPr>
            <w:tcW w:w="7375" w:type="dxa"/>
          </w:tcPr>
          <w:p w14:paraId="283E33F3" w14:textId="0D23CF92" w:rsidR="00691313" w:rsidRDefault="00691313" w:rsidP="00691313">
            <w:r>
              <w:t>Donuts with Dad and Principal’s Updates 7:30 am</w:t>
            </w:r>
          </w:p>
        </w:tc>
      </w:tr>
      <w:tr w:rsidR="00C92E03" w14:paraId="2AC17884" w14:textId="77777777" w:rsidTr="00B124FA">
        <w:tc>
          <w:tcPr>
            <w:tcW w:w="3415" w:type="dxa"/>
          </w:tcPr>
          <w:p w14:paraId="1C5E975C" w14:textId="0EB611DE" w:rsidR="00C92E03" w:rsidRDefault="00C92E03" w:rsidP="00691313">
            <w:r>
              <w:t>January 29, 2026</w:t>
            </w:r>
          </w:p>
        </w:tc>
        <w:tc>
          <w:tcPr>
            <w:tcW w:w="7375" w:type="dxa"/>
          </w:tcPr>
          <w:p w14:paraId="73E17138" w14:textId="4B24AD58" w:rsidR="00C92E03" w:rsidRDefault="00C92E03" w:rsidP="00691313">
            <w:r>
              <w:t>100</w:t>
            </w:r>
            <w:r w:rsidRPr="00C92E03">
              <w:rPr>
                <w:vertAlign w:val="superscript"/>
              </w:rPr>
              <w:t>th</w:t>
            </w:r>
            <w:r>
              <w:t xml:space="preserve"> Day Celebration</w:t>
            </w:r>
          </w:p>
        </w:tc>
      </w:tr>
      <w:tr w:rsidR="00691313" w14:paraId="4FFE2FC7" w14:textId="77777777" w:rsidTr="00B124FA">
        <w:tc>
          <w:tcPr>
            <w:tcW w:w="3415" w:type="dxa"/>
          </w:tcPr>
          <w:p w14:paraId="087A7C28" w14:textId="33DEA41E" w:rsidR="00691313" w:rsidRDefault="00691313" w:rsidP="00691313">
            <w:r>
              <w:t>January 30, 2026</w:t>
            </w:r>
          </w:p>
        </w:tc>
        <w:tc>
          <w:tcPr>
            <w:tcW w:w="7375" w:type="dxa"/>
          </w:tcPr>
          <w:p w14:paraId="5DF9B769" w14:textId="2A81A239" w:rsidR="00691313" w:rsidRDefault="00691313" w:rsidP="00691313">
            <w:r>
              <w:t>Snow Day</w:t>
            </w:r>
          </w:p>
        </w:tc>
      </w:tr>
      <w:tr w:rsidR="00691313" w14:paraId="70B70AB1" w14:textId="77777777" w:rsidTr="00B124FA">
        <w:tc>
          <w:tcPr>
            <w:tcW w:w="3415" w:type="dxa"/>
          </w:tcPr>
          <w:p w14:paraId="247BA503" w14:textId="1B403ED9" w:rsidR="00691313" w:rsidRDefault="00691313" w:rsidP="00691313">
            <w:r>
              <w:t>January 30, 2026</w:t>
            </w:r>
          </w:p>
        </w:tc>
        <w:tc>
          <w:tcPr>
            <w:tcW w:w="7375" w:type="dxa"/>
          </w:tcPr>
          <w:p w14:paraId="36763AB5" w14:textId="59C90C2C" w:rsidR="00691313" w:rsidRDefault="00691313" w:rsidP="00691313">
            <w:r>
              <w:t>Meeting with the Principal at 8:00 am</w:t>
            </w:r>
          </w:p>
        </w:tc>
      </w:tr>
      <w:tr w:rsidR="00220254" w:rsidRPr="00220254" w14:paraId="4BB889FE" w14:textId="77777777" w:rsidTr="00B124FA">
        <w:tc>
          <w:tcPr>
            <w:tcW w:w="10790" w:type="dxa"/>
            <w:gridSpan w:val="2"/>
            <w:shd w:val="clear" w:color="auto" w:fill="F7CAAC" w:themeFill="accent2" w:themeFillTint="66"/>
          </w:tcPr>
          <w:p w14:paraId="71079A54" w14:textId="2FA87C74" w:rsidR="00220254" w:rsidRPr="007A416F" w:rsidRDefault="00B124FA" w:rsidP="00C26A04">
            <w:pPr>
              <w:jc w:val="center"/>
              <w:rPr>
                <w:sz w:val="32"/>
                <w:szCs w:val="32"/>
              </w:rPr>
            </w:pPr>
            <w:r w:rsidRPr="007A416F">
              <w:rPr>
                <w:b/>
                <w:bCs/>
                <w:sz w:val="32"/>
                <w:szCs w:val="32"/>
              </w:rPr>
              <w:t>February 2026</w:t>
            </w:r>
          </w:p>
        </w:tc>
      </w:tr>
      <w:tr w:rsidR="00691313" w14:paraId="0AB04190" w14:textId="77777777" w:rsidTr="00B124FA">
        <w:tc>
          <w:tcPr>
            <w:tcW w:w="3415" w:type="dxa"/>
          </w:tcPr>
          <w:p w14:paraId="66205E9B" w14:textId="61D20DA4" w:rsidR="00691313" w:rsidRDefault="00691313" w:rsidP="00691313">
            <w:r>
              <w:t>February 6, 2026</w:t>
            </w:r>
          </w:p>
        </w:tc>
        <w:tc>
          <w:tcPr>
            <w:tcW w:w="7375" w:type="dxa"/>
          </w:tcPr>
          <w:p w14:paraId="02DA45B1" w14:textId="3E5DA555" w:rsidR="00691313" w:rsidRDefault="00691313" w:rsidP="00691313">
            <w:r>
              <w:t>Group Pictures</w:t>
            </w:r>
          </w:p>
        </w:tc>
      </w:tr>
      <w:tr w:rsidR="00691313" w14:paraId="77006B30" w14:textId="77777777" w:rsidTr="00B124FA">
        <w:tc>
          <w:tcPr>
            <w:tcW w:w="3415" w:type="dxa"/>
          </w:tcPr>
          <w:p w14:paraId="7E05A728" w14:textId="33EF6435" w:rsidR="00691313" w:rsidRDefault="00691313" w:rsidP="00691313">
            <w:r>
              <w:t>February 14-20, 2026</w:t>
            </w:r>
          </w:p>
        </w:tc>
        <w:tc>
          <w:tcPr>
            <w:tcW w:w="7375" w:type="dxa"/>
          </w:tcPr>
          <w:p w14:paraId="39EA926E" w14:textId="77EED251" w:rsidR="00691313" w:rsidRDefault="00691313" w:rsidP="00691313">
            <w:r>
              <w:t>Kindness Week</w:t>
            </w:r>
          </w:p>
        </w:tc>
      </w:tr>
      <w:tr w:rsidR="00691313" w14:paraId="4AEF2711" w14:textId="77777777" w:rsidTr="00B124FA">
        <w:tc>
          <w:tcPr>
            <w:tcW w:w="3415" w:type="dxa"/>
          </w:tcPr>
          <w:p w14:paraId="63A37E59" w14:textId="2A705269" w:rsidR="00691313" w:rsidRDefault="00691313" w:rsidP="00691313">
            <w:r>
              <w:t>February 12, 2026</w:t>
            </w:r>
          </w:p>
        </w:tc>
        <w:tc>
          <w:tcPr>
            <w:tcW w:w="7375" w:type="dxa"/>
          </w:tcPr>
          <w:p w14:paraId="1233090E" w14:textId="32166215" w:rsidR="00691313" w:rsidRDefault="00691313" w:rsidP="00691313">
            <w:r>
              <w:t>Valentine’s Lunch with Parents (Schedule will be sent)</w:t>
            </w:r>
          </w:p>
        </w:tc>
      </w:tr>
      <w:tr w:rsidR="00691313" w14:paraId="1CC35DA1" w14:textId="77777777" w:rsidTr="00B124FA">
        <w:tc>
          <w:tcPr>
            <w:tcW w:w="3415" w:type="dxa"/>
          </w:tcPr>
          <w:p w14:paraId="5D7AE871" w14:textId="2ACA3947" w:rsidR="00691313" w:rsidRPr="003B5FAA" w:rsidRDefault="00691313" w:rsidP="00691313">
            <w:pPr>
              <w:rPr>
                <w:b/>
                <w:bCs/>
              </w:rPr>
            </w:pPr>
            <w:r w:rsidRPr="003B5FAA">
              <w:rPr>
                <w:b/>
                <w:bCs/>
              </w:rPr>
              <w:t>February 1</w:t>
            </w:r>
            <w:r>
              <w:rPr>
                <w:b/>
                <w:bCs/>
              </w:rPr>
              <w:t>3</w:t>
            </w:r>
            <w:r w:rsidRPr="003B5FAA">
              <w:rPr>
                <w:b/>
                <w:bCs/>
              </w:rPr>
              <w:t>, 202</w:t>
            </w:r>
            <w:r>
              <w:rPr>
                <w:b/>
                <w:bCs/>
              </w:rPr>
              <w:t>6</w:t>
            </w:r>
          </w:p>
        </w:tc>
        <w:tc>
          <w:tcPr>
            <w:tcW w:w="7375" w:type="dxa"/>
          </w:tcPr>
          <w:p w14:paraId="4F341982" w14:textId="5499707D" w:rsidR="00691313" w:rsidRDefault="00691313" w:rsidP="00691313">
            <w:r>
              <w:rPr>
                <w:b/>
                <w:bCs/>
              </w:rPr>
              <w:t>Staff PD (No School)</w:t>
            </w:r>
          </w:p>
        </w:tc>
      </w:tr>
      <w:tr w:rsidR="00691313" w14:paraId="77D91C30" w14:textId="77777777" w:rsidTr="00B124FA">
        <w:tc>
          <w:tcPr>
            <w:tcW w:w="3415" w:type="dxa"/>
          </w:tcPr>
          <w:p w14:paraId="4E80097A" w14:textId="68B1B2E2" w:rsidR="00691313" w:rsidRPr="003B5FAA" w:rsidRDefault="00691313" w:rsidP="00691313">
            <w:pPr>
              <w:rPr>
                <w:b/>
                <w:bCs/>
              </w:rPr>
            </w:pPr>
            <w:r w:rsidRPr="003B5FAA">
              <w:rPr>
                <w:b/>
                <w:bCs/>
              </w:rPr>
              <w:t>February 1</w:t>
            </w:r>
            <w:r>
              <w:rPr>
                <w:b/>
                <w:bCs/>
              </w:rPr>
              <w:t>6</w:t>
            </w:r>
            <w:r w:rsidRPr="003B5FAA">
              <w:rPr>
                <w:b/>
                <w:bCs/>
              </w:rPr>
              <w:t>, 202</w:t>
            </w:r>
            <w:r>
              <w:rPr>
                <w:b/>
                <w:bCs/>
              </w:rPr>
              <w:t>6</w:t>
            </w:r>
          </w:p>
        </w:tc>
        <w:tc>
          <w:tcPr>
            <w:tcW w:w="7375" w:type="dxa"/>
          </w:tcPr>
          <w:p w14:paraId="20F87CD1" w14:textId="23E2F32F" w:rsidR="00691313" w:rsidRPr="003B5FAA" w:rsidRDefault="00691313" w:rsidP="00691313">
            <w:pPr>
              <w:rPr>
                <w:b/>
                <w:bCs/>
              </w:rPr>
            </w:pPr>
            <w:r>
              <w:rPr>
                <w:b/>
                <w:bCs/>
              </w:rPr>
              <w:t>President’s Day</w:t>
            </w:r>
            <w:r w:rsidRPr="003B5FAA">
              <w:rPr>
                <w:b/>
                <w:bCs/>
              </w:rPr>
              <w:t xml:space="preserve"> (No School)</w:t>
            </w:r>
          </w:p>
        </w:tc>
      </w:tr>
      <w:tr w:rsidR="00691313" w14:paraId="21019D4E" w14:textId="77777777" w:rsidTr="00B124FA">
        <w:tc>
          <w:tcPr>
            <w:tcW w:w="3415" w:type="dxa"/>
          </w:tcPr>
          <w:p w14:paraId="14E5AD91" w14:textId="6F21BBEC" w:rsidR="00691313" w:rsidRDefault="00691313" w:rsidP="00691313">
            <w:r>
              <w:t>February 27, 2026</w:t>
            </w:r>
          </w:p>
        </w:tc>
        <w:tc>
          <w:tcPr>
            <w:tcW w:w="7375" w:type="dxa"/>
          </w:tcPr>
          <w:p w14:paraId="4A4054CA" w14:textId="1F8D668C" w:rsidR="00691313" w:rsidRDefault="00691313" w:rsidP="00691313">
            <w:r>
              <w:t>Meeting with the Principal at 8:00 am</w:t>
            </w:r>
          </w:p>
        </w:tc>
      </w:tr>
      <w:tr w:rsidR="00691313" w14:paraId="1A059C30" w14:textId="77777777" w:rsidTr="00B124FA">
        <w:tc>
          <w:tcPr>
            <w:tcW w:w="3415" w:type="dxa"/>
          </w:tcPr>
          <w:p w14:paraId="6899496F" w14:textId="708BC300" w:rsidR="00691313" w:rsidRDefault="00691313" w:rsidP="00691313">
            <w:r>
              <w:t>February 27, 2026</w:t>
            </w:r>
          </w:p>
        </w:tc>
        <w:tc>
          <w:tcPr>
            <w:tcW w:w="7375" w:type="dxa"/>
          </w:tcPr>
          <w:p w14:paraId="5BA31265" w14:textId="64459BB3" w:rsidR="00691313" w:rsidRDefault="00691313" w:rsidP="00691313">
            <w:r>
              <w:t>Report Card Day</w:t>
            </w:r>
          </w:p>
        </w:tc>
      </w:tr>
      <w:tr w:rsidR="00220254" w:rsidRPr="00220254" w14:paraId="7E1F003E" w14:textId="77777777" w:rsidTr="00B124FA">
        <w:tc>
          <w:tcPr>
            <w:tcW w:w="10790" w:type="dxa"/>
            <w:gridSpan w:val="2"/>
            <w:shd w:val="clear" w:color="auto" w:fill="E2EFD9" w:themeFill="accent6" w:themeFillTint="33"/>
          </w:tcPr>
          <w:p w14:paraId="52F0E21B" w14:textId="06FB9CB2" w:rsidR="00220254" w:rsidRPr="007A416F" w:rsidRDefault="00B124FA" w:rsidP="00C26A04">
            <w:pPr>
              <w:jc w:val="center"/>
              <w:rPr>
                <w:sz w:val="32"/>
                <w:szCs w:val="32"/>
              </w:rPr>
            </w:pPr>
            <w:r w:rsidRPr="007A416F">
              <w:rPr>
                <w:b/>
                <w:bCs/>
                <w:sz w:val="32"/>
                <w:szCs w:val="32"/>
              </w:rPr>
              <w:t>March 2026</w:t>
            </w:r>
          </w:p>
        </w:tc>
      </w:tr>
      <w:tr w:rsidR="00691313" w14:paraId="312ED191" w14:textId="77777777" w:rsidTr="00B124FA">
        <w:tc>
          <w:tcPr>
            <w:tcW w:w="3415" w:type="dxa"/>
          </w:tcPr>
          <w:p w14:paraId="7CDD667A" w14:textId="2C543539" w:rsidR="00691313" w:rsidRDefault="00691313" w:rsidP="00691313">
            <w:r>
              <w:rPr>
                <w:b/>
                <w:bCs/>
              </w:rPr>
              <w:t>March 9-13, 2026</w:t>
            </w:r>
          </w:p>
        </w:tc>
        <w:tc>
          <w:tcPr>
            <w:tcW w:w="7375" w:type="dxa"/>
          </w:tcPr>
          <w:p w14:paraId="54B14EF4" w14:textId="7C1A3BB1" w:rsidR="00691313" w:rsidRDefault="00691313" w:rsidP="00691313">
            <w:r w:rsidRPr="00C03FB4">
              <w:rPr>
                <w:b/>
                <w:bCs/>
              </w:rPr>
              <w:t>Spring Break</w:t>
            </w:r>
            <w:r>
              <w:rPr>
                <w:b/>
                <w:bCs/>
              </w:rPr>
              <w:t xml:space="preserve"> </w:t>
            </w:r>
          </w:p>
        </w:tc>
      </w:tr>
      <w:tr w:rsidR="00691313" w14:paraId="4C8CD0BB" w14:textId="77777777" w:rsidTr="00B124FA">
        <w:tc>
          <w:tcPr>
            <w:tcW w:w="3415" w:type="dxa"/>
          </w:tcPr>
          <w:p w14:paraId="009C0773" w14:textId="60EB0A55" w:rsidR="00691313" w:rsidRPr="00C03FB4" w:rsidRDefault="00691313" w:rsidP="00691313">
            <w:pPr>
              <w:rPr>
                <w:b/>
                <w:bCs/>
              </w:rPr>
            </w:pPr>
            <w:r>
              <w:t>March 21, 2026*</w:t>
            </w:r>
          </w:p>
        </w:tc>
        <w:tc>
          <w:tcPr>
            <w:tcW w:w="7375" w:type="dxa"/>
          </w:tcPr>
          <w:p w14:paraId="7CD683D7" w14:textId="33F84FA6" w:rsidR="00691313" w:rsidRPr="00C03FB4" w:rsidRDefault="00691313" w:rsidP="00691313">
            <w:pPr>
              <w:rPr>
                <w:b/>
                <w:bCs/>
              </w:rPr>
            </w:pPr>
            <w:r>
              <w:t>Beautification Day</w:t>
            </w:r>
          </w:p>
        </w:tc>
      </w:tr>
      <w:tr w:rsidR="00691313" w14:paraId="3ACD36F7" w14:textId="77777777" w:rsidTr="00B124FA">
        <w:tc>
          <w:tcPr>
            <w:tcW w:w="3415" w:type="dxa"/>
          </w:tcPr>
          <w:p w14:paraId="1363C52F" w14:textId="1130898C" w:rsidR="00691313" w:rsidRPr="006707A5" w:rsidRDefault="00691313" w:rsidP="00691313">
            <w:r w:rsidRPr="006707A5">
              <w:t>March 24, 2026</w:t>
            </w:r>
          </w:p>
        </w:tc>
        <w:tc>
          <w:tcPr>
            <w:tcW w:w="7375" w:type="dxa"/>
          </w:tcPr>
          <w:p w14:paraId="759045A8" w14:textId="02CC0C03" w:rsidR="00691313" w:rsidRPr="00C03FB4" w:rsidRDefault="00691313" w:rsidP="00691313">
            <w:pPr>
              <w:rPr>
                <w:b/>
                <w:bCs/>
              </w:rPr>
            </w:pPr>
            <w:r>
              <w:t>Meeting with the Principal at 8:00 am</w:t>
            </w:r>
          </w:p>
        </w:tc>
      </w:tr>
      <w:tr w:rsidR="007A416F" w14:paraId="6AE96F47" w14:textId="77777777" w:rsidTr="00B124FA">
        <w:tc>
          <w:tcPr>
            <w:tcW w:w="3415" w:type="dxa"/>
          </w:tcPr>
          <w:p w14:paraId="61C3F9EE" w14:textId="40CC20C0" w:rsidR="007A416F" w:rsidRPr="006707A5" w:rsidRDefault="007A416F" w:rsidP="007A416F">
            <w:r>
              <w:t>March 26, 2026</w:t>
            </w:r>
          </w:p>
        </w:tc>
        <w:tc>
          <w:tcPr>
            <w:tcW w:w="7375" w:type="dxa"/>
          </w:tcPr>
          <w:p w14:paraId="36580CA2" w14:textId="7211449B" w:rsidR="007A416F" w:rsidRDefault="007A416F" w:rsidP="007A416F">
            <w:r>
              <w:t>Children’s Museum Night</w:t>
            </w:r>
          </w:p>
        </w:tc>
      </w:tr>
      <w:tr w:rsidR="007A416F" w:rsidRPr="00737442" w14:paraId="402F8955" w14:textId="77777777" w:rsidTr="00B124FA">
        <w:tc>
          <w:tcPr>
            <w:tcW w:w="3415" w:type="dxa"/>
          </w:tcPr>
          <w:p w14:paraId="4A65B3AC" w14:textId="70A258B8" w:rsidR="007A416F" w:rsidRPr="00737442" w:rsidRDefault="007A416F" w:rsidP="007A416F">
            <w:pPr>
              <w:rPr>
                <w:b/>
                <w:bCs/>
              </w:rPr>
            </w:pPr>
            <w:r w:rsidRPr="00737442">
              <w:rPr>
                <w:b/>
                <w:bCs/>
              </w:rPr>
              <w:t>March 30, 2026</w:t>
            </w:r>
          </w:p>
        </w:tc>
        <w:tc>
          <w:tcPr>
            <w:tcW w:w="7375" w:type="dxa"/>
          </w:tcPr>
          <w:p w14:paraId="3AAAA959" w14:textId="673C7494" w:rsidR="007A416F" w:rsidRPr="00737442" w:rsidRDefault="007A416F" w:rsidP="007A416F">
            <w:pPr>
              <w:rPr>
                <w:b/>
                <w:bCs/>
              </w:rPr>
            </w:pPr>
            <w:r w:rsidRPr="00737442">
              <w:rPr>
                <w:b/>
                <w:bCs/>
              </w:rPr>
              <w:t>Chavez – Huerta Holiday</w:t>
            </w:r>
            <w:r w:rsidR="00737442" w:rsidRPr="00737442">
              <w:rPr>
                <w:b/>
                <w:bCs/>
              </w:rPr>
              <w:t xml:space="preserve"> (No School</w:t>
            </w:r>
            <w:r w:rsidR="00737442">
              <w:rPr>
                <w:b/>
                <w:bCs/>
              </w:rPr>
              <w:t>)</w:t>
            </w:r>
          </w:p>
        </w:tc>
      </w:tr>
      <w:tr w:rsidR="007A416F" w:rsidRPr="00220254" w14:paraId="67814DB0" w14:textId="77777777" w:rsidTr="00B124FA">
        <w:tc>
          <w:tcPr>
            <w:tcW w:w="10790" w:type="dxa"/>
            <w:gridSpan w:val="2"/>
            <w:shd w:val="clear" w:color="auto" w:fill="ACB9CA" w:themeFill="text2" w:themeFillTint="66"/>
          </w:tcPr>
          <w:p w14:paraId="3F457AB5" w14:textId="35CE2672" w:rsidR="007A416F" w:rsidRPr="007A416F" w:rsidRDefault="007A416F" w:rsidP="007A416F">
            <w:pPr>
              <w:jc w:val="center"/>
              <w:rPr>
                <w:sz w:val="32"/>
                <w:szCs w:val="32"/>
              </w:rPr>
            </w:pPr>
            <w:r w:rsidRPr="007A416F">
              <w:rPr>
                <w:b/>
                <w:bCs/>
                <w:sz w:val="32"/>
                <w:szCs w:val="32"/>
              </w:rPr>
              <w:t>April 2026</w:t>
            </w:r>
          </w:p>
        </w:tc>
      </w:tr>
      <w:tr w:rsidR="007A416F" w14:paraId="0B43D06E" w14:textId="77777777" w:rsidTr="00B124FA">
        <w:tc>
          <w:tcPr>
            <w:tcW w:w="3415" w:type="dxa"/>
          </w:tcPr>
          <w:p w14:paraId="2783E84C" w14:textId="60C75B7B" w:rsidR="007A416F" w:rsidRDefault="007A416F" w:rsidP="007A416F">
            <w:r>
              <w:t>April 2, 2026*</w:t>
            </w:r>
          </w:p>
        </w:tc>
        <w:tc>
          <w:tcPr>
            <w:tcW w:w="7375" w:type="dxa"/>
          </w:tcPr>
          <w:p w14:paraId="0A737B09" w14:textId="10DAB398" w:rsidR="007A416F" w:rsidRDefault="007A416F" w:rsidP="007A416F">
            <w:r>
              <w:t>Spring Fest (Student’s Only)</w:t>
            </w:r>
          </w:p>
        </w:tc>
      </w:tr>
      <w:tr w:rsidR="007A416F" w14:paraId="04B58C8F" w14:textId="77777777" w:rsidTr="00B124FA">
        <w:tc>
          <w:tcPr>
            <w:tcW w:w="3415" w:type="dxa"/>
          </w:tcPr>
          <w:p w14:paraId="2FF1E1E3" w14:textId="3CCF8BB2" w:rsidR="007A416F" w:rsidRPr="00892049" w:rsidRDefault="007A416F" w:rsidP="007A416F">
            <w:pPr>
              <w:rPr>
                <w:b/>
                <w:bCs/>
              </w:rPr>
            </w:pPr>
            <w:r w:rsidRPr="00892049">
              <w:rPr>
                <w:b/>
                <w:bCs/>
              </w:rPr>
              <w:t>April 3, 2026</w:t>
            </w:r>
          </w:p>
        </w:tc>
        <w:tc>
          <w:tcPr>
            <w:tcW w:w="7375" w:type="dxa"/>
          </w:tcPr>
          <w:p w14:paraId="6D738B57" w14:textId="16A4E225" w:rsidR="007A416F" w:rsidRPr="00892049" w:rsidRDefault="007A416F" w:rsidP="007A416F">
            <w:pPr>
              <w:rPr>
                <w:b/>
                <w:bCs/>
              </w:rPr>
            </w:pPr>
            <w:r w:rsidRPr="00892049">
              <w:rPr>
                <w:b/>
                <w:bCs/>
              </w:rPr>
              <w:t>Spring Holiday (No School)</w:t>
            </w:r>
          </w:p>
        </w:tc>
      </w:tr>
      <w:tr w:rsidR="007A416F" w14:paraId="61B0DA13" w14:textId="77777777" w:rsidTr="00892049">
        <w:tc>
          <w:tcPr>
            <w:tcW w:w="3415" w:type="dxa"/>
            <w:shd w:val="clear" w:color="auto" w:fill="auto"/>
          </w:tcPr>
          <w:p w14:paraId="2BE9F519" w14:textId="598F572E" w:rsidR="007A416F" w:rsidRDefault="00892049" w:rsidP="007A416F">
            <w:r>
              <w:t>TBD</w:t>
            </w:r>
          </w:p>
        </w:tc>
        <w:tc>
          <w:tcPr>
            <w:tcW w:w="7375" w:type="dxa"/>
            <w:shd w:val="clear" w:color="auto" w:fill="auto"/>
          </w:tcPr>
          <w:p w14:paraId="496C7AD3" w14:textId="701A8A8C" w:rsidR="007A416F" w:rsidRDefault="007A416F" w:rsidP="007A416F">
            <w:r>
              <w:t>Pastries with Parents 7:30 a.m.</w:t>
            </w:r>
          </w:p>
        </w:tc>
      </w:tr>
      <w:tr w:rsidR="007A416F" w14:paraId="7BC694AE" w14:textId="77777777" w:rsidTr="00B124FA">
        <w:tc>
          <w:tcPr>
            <w:tcW w:w="3415" w:type="dxa"/>
          </w:tcPr>
          <w:p w14:paraId="6D2CC85F" w14:textId="4C1763E5" w:rsidR="007A416F" w:rsidRDefault="007A416F" w:rsidP="007A416F">
            <w:r>
              <w:t>April 27, 2026</w:t>
            </w:r>
          </w:p>
        </w:tc>
        <w:tc>
          <w:tcPr>
            <w:tcW w:w="7375" w:type="dxa"/>
          </w:tcPr>
          <w:p w14:paraId="6A0FD0B5" w14:textId="4EF84938" w:rsidR="007A416F" w:rsidRDefault="007A416F" w:rsidP="007A416F">
            <w:r>
              <w:t>Report Cards go home.</w:t>
            </w:r>
          </w:p>
        </w:tc>
      </w:tr>
      <w:tr w:rsidR="007A416F" w14:paraId="045A4542" w14:textId="77777777" w:rsidTr="00B124FA">
        <w:tc>
          <w:tcPr>
            <w:tcW w:w="3415" w:type="dxa"/>
          </w:tcPr>
          <w:p w14:paraId="724F26A1" w14:textId="50489B3B" w:rsidR="007A416F" w:rsidRDefault="007A416F" w:rsidP="007A416F">
            <w:r>
              <w:t>April 24, 2026</w:t>
            </w:r>
          </w:p>
        </w:tc>
        <w:tc>
          <w:tcPr>
            <w:tcW w:w="7375" w:type="dxa"/>
          </w:tcPr>
          <w:p w14:paraId="6189F3C9" w14:textId="0EA3D9B6" w:rsidR="007A416F" w:rsidRDefault="007A416F" w:rsidP="007A416F">
            <w:r>
              <w:t>Meeting with the Principal at 8:00 am</w:t>
            </w:r>
          </w:p>
        </w:tc>
      </w:tr>
      <w:tr w:rsidR="007A416F" w14:paraId="2E677498" w14:textId="77777777" w:rsidTr="00892049">
        <w:tc>
          <w:tcPr>
            <w:tcW w:w="3415" w:type="dxa"/>
            <w:shd w:val="clear" w:color="auto" w:fill="auto"/>
          </w:tcPr>
          <w:p w14:paraId="6FE85CBE" w14:textId="3A892CC3" w:rsidR="007A416F" w:rsidRDefault="00892049" w:rsidP="007A416F">
            <w:r>
              <w:t>April 22 - May 22, 2026</w:t>
            </w:r>
          </w:p>
        </w:tc>
        <w:tc>
          <w:tcPr>
            <w:tcW w:w="7375" w:type="dxa"/>
            <w:shd w:val="clear" w:color="auto" w:fill="auto"/>
          </w:tcPr>
          <w:p w14:paraId="403AE4C7" w14:textId="2FC364CE" w:rsidR="007A416F" w:rsidRDefault="007A416F" w:rsidP="007A416F">
            <w:r>
              <w:t>EOY Circle Assessment</w:t>
            </w:r>
          </w:p>
        </w:tc>
      </w:tr>
      <w:tr w:rsidR="00892049" w14:paraId="3DFCB00C" w14:textId="77777777" w:rsidTr="00892049">
        <w:tc>
          <w:tcPr>
            <w:tcW w:w="3415" w:type="dxa"/>
            <w:shd w:val="clear" w:color="auto" w:fill="auto"/>
          </w:tcPr>
          <w:p w14:paraId="2BEBA33C" w14:textId="45A3D400" w:rsidR="00892049" w:rsidRDefault="00892049" w:rsidP="00892049">
            <w:r>
              <w:t>April 27, 2026</w:t>
            </w:r>
          </w:p>
        </w:tc>
        <w:tc>
          <w:tcPr>
            <w:tcW w:w="7375" w:type="dxa"/>
            <w:shd w:val="clear" w:color="auto" w:fill="auto"/>
          </w:tcPr>
          <w:p w14:paraId="09E1FEE8" w14:textId="0F35519C" w:rsidR="00892049" w:rsidRDefault="00892049" w:rsidP="00892049">
            <w:r>
              <w:t>Report cards go home.</w:t>
            </w:r>
          </w:p>
        </w:tc>
      </w:tr>
      <w:tr w:rsidR="00892049" w:rsidRPr="00220254" w14:paraId="2E2CB6BE" w14:textId="77777777" w:rsidTr="00B124FA">
        <w:tc>
          <w:tcPr>
            <w:tcW w:w="10790" w:type="dxa"/>
            <w:gridSpan w:val="2"/>
            <w:shd w:val="clear" w:color="auto" w:fill="D9D9D9" w:themeFill="background1" w:themeFillShade="D9"/>
          </w:tcPr>
          <w:p w14:paraId="41D1F18E" w14:textId="299BCF80" w:rsidR="00892049" w:rsidRPr="007A416F" w:rsidRDefault="00892049" w:rsidP="00892049">
            <w:pPr>
              <w:jc w:val="center"/>
              <w:rPr>
                <w:sz w:val="32"/>
                <w:szCs w:val="32"/>
              </w:rPr>
            </w:pPr>
            <w:r w:rsidRPr="007A416F">
              <w:rPr>
                <w:b/>
                <w:bCs/>
                <w:sz w:val="32"/>
                <w:szCs w:val="32"/>
              </w:rPr>
              <w:t>May 2026</w:t>
            </w:r>
          </w:p>
        </w:tc>
      </w:tr>
      <w:tr w:rsidR="00892049" w14:paraId="57C9188B" w14:textId="77777777" w:rsidTr="00B124FA">
        <w:tc>
          <w:tcPr>
            <w:tcW w:w="3415" w:type="dxa"/>
          </w:tcPr>
          <w:p w14:paraId="15C280AB" w14:textId="57F87AAE" w:rsidR="00892049" w:rsidRDefault="00892049" w:rsidP="00892049">
            <w:r>
              <w:t>May 4-8, 2026</w:t>
            </w:r>
          </w:p>
        </w:tc>
        <w:tc>
          <w:tcPr>
            <w:tcW w:w="7375" w:type="dxa"/>
          </w:tcPr>
          <w:p w14:paraId="61CEDB8A" w14:textId="07EE5231" w:rsidR="00892049" w:rsidRDefault="00892049" w:rsidP="00892049">
            <w:r>
              <w:t>Teacher Appreciation Week</w:t>
            </w:r>
          </w:p>
        </w:tc>
      </w:tr>
      <w:tr w:rsidR="00892049" w14:paraId="1A10D659" w14:textId="77777777" w:rsidTr="00B124FA">
        <w:tc>
          <w:tcPr>
            <w:tcW w:w="3415" w:type="dxa"/>
          </w:tcPr>
          <w:p w14:paraId="4175EE21" w14:textId="0FF4F258" w:rsidR="00892049" w:rsidRPr="00F178AE" w:rsidRDefault="00892049" w:rsidP="00892049">
            <w:pPr>
              <w:rPr>
                <w:b/>
                <w:bCs/>
              </w:rPr>
            </w:pPr>
            <w:r>
              <w:t>May 15, 2026*</w:t>
            </w:r>
          </w:p>
        </w:tc>
        <w:tc>
          <w:tcPr>
            <w:tcW w:w="7375" w:type="dxa"/>
          </w:tcPr>
          <w:p w14:paraId="643D2DBF" w14:textId="21BC288B" w:rsidR="00892049" w:rsidRPr="00F178AE" w:rsidRDefault="00892049" w:rsidP="00892049">
            <w:pPr>
              <w:rPr>
                <w:b/>
                <w:bCs/>
              </w:rPr>
            </w:pPr>
            <w:r>
              <w:t>Field Day (Students Only)</w:t>
            </w:r>
          </w:p>
        </w:tc>
      </w:tr>
      <w:tr w:rsidR="00892049" w14:paraId="0AC41EDA" w14:textId="77777777" w:rsidTr="00B124FA">
        <w:tc>
          <w:tcPr>
            <w:tcW w:w="3415" w:type="dxa"/>
          </w:tcPr>
          <w:p w14:paraId="49256793" w14:textId="35D921EC" w:rsidR="00892049" w:rsidRDefault="00892049" w:rsidP="00892049">
            <w:r>
              <w:rPr>
                <w:b/>
                <w:bCs/>
              </w:rPr>
              <w:t>May 25, 2026</w:t>
            </w:r>
          </w:p>
        </w:tc>
        <w:tc>
          <w:tcPr>
            <w:tcW w:w="7375" w:type="dxa"/>
          </w:tcPr>
          <w:p w14:paraId="3B035AEE" w14:textId="3FE1760A" w:rsidR="00892049" w:rsidRDefault="00892049" w:rsidP="00892049">
            <w:r w:rsidRPr="00C03FB4">
              <w:rPr>
                <w:b/>
                <w:bCs/>
              </w:rPr>
              <w:t>Memorial Day</w:t>
            </w:r>
            <w:r>
              <w:rPr>
                <w:b/>
                <w:bCs/>
              </w:rPr>
              <w:t xml:space="preserve"> – No School</w:t>
            </w:r>
          </w:p>
        </w:tc>
      </w:tr>
      <w:tr w:rsidR="00892049" w14:paraId="7CE34A3B" w14:textId="77777777" w:rsidTr="00B124FA">
        <w:tc>
          <w:tcPr>
            <w:tcW w:w="3415" w:type="dxa"/>
          </w:tcPr>
          <w:p w14:paraId="357C0369" w14:textId="70F1FA96" w:rsidR="00892049" w:rsidRDefault="00892049" w:rsidP="00892049">
            <w:r w:rsidRPr="00F71BFA">
              <w:t>May 2</w:t>
            </w:r>
            <w:r>
              <w:t>6-29</w:t>
            </w:r>
            <w:r w:rsidRPr="00F71BFA">
              <w:t>, 202</w:t>
            </w:r>
            <w:r>
              <w:t>6</w:t>
            </w:r>
          </w:p>
        </w:tc>
        <w:tc>
          <w:tcPr>
            <w:tcW w:w="7375" w:type="dxa"/>
          </w:tcPr>
          <w:p w14:paraId="719BB107" w14:textId="0542A269" w:rsidR="00892049" w:rsidRDefault="00892049" w:rsidP="00892049">
            <w:r w:rsidRPr="00F71BFA">
              <w:t>End of the Year Programs</w:t>
            </w:r>
          </w:p>
        </w:tc>
      </w:tr>
      <w:tr w:rsidR="00892049" w:rsidRPr="00220254" w14:paraId="0C8D2681" w14:textId="77777777" w:rsidTr="00B124FA">
        <w:tc>
          <w:tcPr>
            <w:tcW w:w="10790" w:type="dxa"/>
            <w:gridSpan w:val="2"/>
            <w:shd w:val="clear" w:color="auto" w:fill="9CC2E5" w:themeFill="accent5" w:themeFillTint="99"/>
          </w:tcPr>
          <w:p w14:paraId="0204C884" w14:textId="398E6F27" w:rsidR="00892049" w:rsidRPr="00220254" w:rsidRDefault="00892049" w:rsidP="00892049">
            <w:pPr>
              <w:jc w:val="center"/>
            </w:pPr>
            <w:r>
              <w:rPr>
                <w:b/>
                <w:bCs/>
                <w:sz w:val="36"/>
                <w:szCs w:val="36"/>
              </w:rPr>
              <w:t>June 2026</w:t>
            </w:r>
          </w:p>
        </w:tc>
      </w:tr>
      <w:tr w:rsidR="00892049" w14:paraId="0FC30B5C" w14:textId="77777777" w:rsidTr="00B124FA">
        <w:tc>
          <w:tcPr>
            <w:tcW w:w="3415" w:type="dxa"/>
          </w:tcPr>
          <w:p w14:paraId="6C51CF0E" w14:textId="64FDD113" w:rsidR="00892049" w:rsidRPr="00C03FB4" w:rsidRDefault="00892049" w:rsidP="00892049">
            <w:pPr>
              <w:rPr>
                <w:b/>
                <w:bCs/>
              </w:rPr>
            </w:pPr>
            <w:r>
              <w:t>June 4, 2024*</w:t>
            </w:r>
          </w:p>
        </w:tc>
        <w:tc>
          <w:tcPr>
            <w:tcW w:w="7375" w:type="dxa"/>
          </w:tcPr>
          <w:p w14:paraId="19814865" w14:textId="784ABC36" w:rsidR="00892049" w:rsidRPr="00C03FB4" w:rsidRDefault="00892049" w:rsidP="00892049">
            <w:pPr>
              <w:rPr>
                <w:b/>
                <w:bCs/>
              </w:rPr>
            </w:pPr>
            <w:r>
              <w:t>Splash Day (Students Only)</w:t>
            </w:r>
          </w:p>
        </w:tc>
      </w:tr>
      <w:tr w:rsidR="00892049" w14:paraId="494700AF" w14:textId="77777777" w:rsidTr="00B124FA">
        <w:tc>
          <w:tcPr>
            <w:tcW w:w="3415" w:type="dxa"/>
          </w:tcPr>
          <w:p w14:paraId="41610122" w14:textId="6FD4A82B" w:rsidR="00892049" w:rsidRPr="00F71BFA" w:rsidRDefault="00892049" w:rsidP="00892049">
            <w:r>
              <w:rPr>
                <w:b/>
                <w:bCs/>
              </w:rPr>
              <w:t>June 4, 2024</w:t>
            </w:r>
          </w:p>
        </w:tc>
        <w:tc>
          <w:tcPr>
            <w:tcW w:w="7375" w:type="dxa"/>
          </w:tcPr>
          <w:p w14:paraId="41753A36" w14:textId="4C4475A1" w:rsidR="00892049" w:rsidRPr="00F71BFA" w:rsidRDefault="00892049" w:rsidP="00892049">
            <w:r w:rsidRPr="00C03FB4">
              <w:rPr>
                <w:b/>
                <w:bCs/>
              </w:rPr>
              <w:t>Last Day for Students</w:t>
            </w:r>
          </w:p>
        </w:tc>
      </w:tr>
      <w:tr w:rsidR="00892049" w14:paraId="632560B6" w14:textId="77777777" w:rsidTr="00B124FA">
        <w:tc>
          <w:tcPr>
            <w:tcW w:w="3415" w:type="dxa"/>
          </w:tcPr>
          <w:p w14:paraId="067EAAE4" w14:textId="21E5C6DE" w:rsidR="00892049" w:rsidRDefault="00892049" w:rsidP="00892049"/>
        </w:tc>
        <w:tc>
          <w:tcPr>
            <w:tcW w:w="7375" w:type="dxa"/>
          </w:tcPr>
          <w:p w14:paraId="446EA10E" w14:textId="419C3D3B" w:rsidR="00892049" w:rsidRDefault="00892049" w:rsidP="00892049"/>
        </w:tc>
      </w:tr>
      <w:tr w:rsidR="00892049" w14:paraId="728F8914" w14:textId="77777777" w:rsidTr="00B124FA">
        <w:tc>
          <w:tcPr>
            <w:tcW w:w="3415" w:type="dxa"/>
          </w:tcPr>
          <w:p w14:paraId="2552D69C" w14:textId="215C4447" w:rsidR="00892049" w:rsidRDefault="00892049" w:rsidP="00892049">
            <w:r>
              <w:t>*Days</w:t>
            </w:r>
          </w:p>
        </w:tc>
        <w:tc>
          <w:tcPr>
            <w:tcW w:w="7375" w:type="dxa"/>
          </w:tcPr>
          <w:p w14:paraId="75FFD4B1" w14:textId="2EBB92B6" w:rsidR="00892049" w:rsidRDefault="00892049" w:rsidP="00892049">
            <w:r>
              <w:t>If the weather permits otherwise, the event will be moved to another date.</w:t>
            </w:r>
          </w:p>
        </w:tc>
      </w:tr>
    </w:tbl>
    <w:p w14:paraId="4BC780E1" w14:textId="7C4ACB89" w:rsidR="001B40E1" w:rsidRDefault="001B40E1" w:rsidP="001B40E1">
      <w:pPr>
        <w:jc w:val="center"/>
      </w:pPr>
    </w:p>
    <w:p w14:paraId="5C6F403A" w14:textId="77777777" w:rsidR="00F8725A" w:rsidRDefault="00F8725A" w:rsidP="00F8725A"/>
    <w:sectPr w:rsidR="00F8725A" w:rsidSect="001B40E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E992C5" w14:textId="77777777" w:rsidR="00A14DD1" w:rsidRDefault="00A14DD1" w:rsidP="00B46D33">
      <w:pPr>
        <w:spacing w:after="0" w:line="240" w:lineRule="auto"/>
      </w:pPr>
      <w:r>
        <w:separator/>
      </w:r>
    </w:p>
  </w:endnote>
  <w:endnote w:type="continuationSeparator" w:id="0">
    <w:p w14:paraId="073A824C" w14:textId="77777777" w:rsidR="00A14DD1" w:rsidRDefault="00A14DD1" w:rsidP="00B46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6BFD4" w14:textId="77777777" w:rsidR="00B46D33" w:rsidRDefault="00B46D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BCA5F" w14:textId="77777777" w:rsidR="00B46D33" w:rsidRDefault="00B46D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D57FB8" w14:textId="77777777" w:rsidR="00B46D33" w:rsidRDefault="00B46D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52244F" w14:textId="77777777" w:rsidR="00A14DD1" w:rsidRDefault="00A14DD1" w:rsidP="00B46D33">
      <w:pPr>
        <w:spacing w:after="0" w:line="240" w:lineRule="auto"/>
      </w:pPr>
      <w:r>
        <w:separator/>
      </w:r>
    </w:p>
  </w:footnote>
  <w:footnote w:type="continuationSeparator" w:id="0">
    <w:p w14:paraId="451EBAEF" w14:textId="77777777" w:rsidR="00A14DD1" w:rsidRDefault="00A14DD1" w:rsidP="00B46D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96373" w14:textId="77777777" w:rsidR="00B46D33" w:rsidRDefault="00B46D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60342077"/>
      <w:docPartObj>
        <w:docPartGallery w:val="Watermarks"/>
        <w:docPartUnique/>
      </w:docPartObj>
    </w:sdtPr>
    <w:sdtContent>
      <w:p w14:paraId="3F3A0EF8" w14:textId="5372D654" w:rsidR="00B46D33" w:rsidRDefault="00000000">
        <w:pPr>
          <w:pStyle w:val="Header"/>
        </w:pPr>
        <w:r>
          <w:rPr>
            <w:noProof/>
          </w:rPr>
          <w:pict w14:anchorId="6D91AF8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244F4D" w14:textId="77777777" w:rsidR="00B46D33" w:rsidRDefault="00B46D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AE6E6F"/>
    <w:multiLevelType w:val="hybridMultilevel"/>
    <w:tmpl w:val="31B8DA80"/>
    <w:lvl w:ilvl="0" w:tplc="EF3ED5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E62A2"/>
    <w:multiLevelType w:val="hybridMultilevel"/>
    <w:tmpl w:val="278462CC"/>
    <w:lvl w:ilvl="0" w:tplc="4FF6FC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7787928">
    <w:abstractNumId w:val="0"/>
  </w:num>
  <w:num w:numId="2" w16cid:durableId="12037144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s7C0sDQyNTIztTBT0lEKTi0uzszPAykwNKoFAPg7jNotAAAA"/>
  </w:docVars>
  <w:rsids>
    <w:rsidRoot w:val="001B40E1"/>
    <w:rsid w:val="00016FF4"/>
    <w:rsid w:val="000456F8"/>
    <w:rsid w:val="000479FA"/>
    <w:rsid w:val="000521C6"/>
    <w:rsid w:val="000527C2"/>
    <w:rsid w:val="00082A9D"/>
    <w:rsid w:val="00097037"/>
    <w:rsid w:val="000D0D81"/>
    <w:rsid w:val="00106591"/>
    <w:rsid w:val="001302BC"/>
    <w:rsid w:val="0014054E"/>
    <w:rsid w:val="001462C6"/>
    <w:rsid w:val="001616F6"/>
    <w:rsid w:val="00185A33"/>
    <w:rsid w:val="001A0D23"/>
    <w:rsid w:val="001B40E1"/>
    <w:rsid w:val="001E4517"/>
    <w:rsid w:val="00206072"/>
    <w:rsid w:val="002150E6"/>
    <w:rsid w:val="00220254"/>
    <w:rsid w:val="0028366B"/>
    <w:rsid w:val="0028547D"/>
    <w:rsid w:val="0029022B"/>
    <w:rsid w:val="002A0EF9"/>
    <w:rsid w:val="00350BA5"/>
    <w:rsid w:val="00353DEA"/>
    <w:rsid w:val="00365868"/>
    <w:rsid w:val="00384D04"/>
    <w:rsid w:val="003A1536"/>
    <w:rsid w:val="003A4322"/>
    <w:rsid w:val="003B5FAA"/>
    <w:rsid w:val="00450265"/>
    <w:rsid w:val="00486E4B"/>
    <w:rsid w:val="00492F21"/>
    <w:rsid w:val="00494181"/>
    <w:rsid w:val="004B5F05"/>
    <w:rsid w:val="004E3AC2"/>
    <w:rsid w:val="004F1D1E"/>
    <w:rsid w:val="004F2BF9"/>
    <w:rsid w:val="00503787"/>
    <w:rsid w:val="00530511"/>
    <w:rsid w:val="00577069"/>
    <w:rsid w:val="00592333"/>
    <w:rsid w:val="005D186C"/>
    <w:rsid w:val="005D4A54"/>
    <w:rsid w:val="00623299"/>
    <w:rsid w:val="006447CF"/>
    <w:rsid w:val="00645F36"/>
    <w:rsid w:val="0065312C"/>
    <w:rsid w:val="006707A5"/>
    <w:rsid w:val="00690849"/>
    <w:rsid w:val="00691313"/>
    <w:rsid w:val="006E4C39"/>
    <w:rsid w:val="007244A5"/>
    <w:rsid w:val="007254A9"/>
    <w:rsid w:val="00737442"/>
    <w:rsid w:val="00780092"/>
    <w:rsid w:val="007A416F"/>
    <w:rsid w:val="007B7EBC"/>
    <w:rsid w:val="007C080C"/>
    <w:rsid w:val="007C54C0"/>
    <w:rsid w:val="007E1E3B"/>
    <w:rsid w:val="00821D4A"/>
    <w:rsid w:val="008328F7"/>
    <w:rsid w:val="00833897"/>
    <w:rsid w:val="00844F9F"/>
    <w:rsid w:val="00850E13"/>
    <w:rsid w:val="00872861"/>
    <w:rsid w:val="0087799C"/>
    <w:rsid w:val="0088399E"/>
    <w:rsid w:val="00883CEE"/>
    <w:rsid w:val="00885987"/>
    <w:rsid w:val="00892049"/>
    <w:rsid w:val="008D2781"/>
    <w:rsid w:val="008D7725"/>
    <w:rsid w:val="008F10E6"/>
    <w:rsid w:val="008F1876"/>
    <w:rsid w:val="0095286C"/>
    <w:rsid w:val="009556C2"/>
    <w:rsid w:val="00962658"/>
    <w:rsid w:val="00965B47"/>
    <w:rsid w:val="009B4799"/>
    <w:rsid w:val="009B5353"/>
    <w:rsid w:val="009E07A4"/>
    <w:rsid w:val="009E128A"/>
    <w:rsid w:val="009F5E30"/>
    <w:rsid w:val="00A14DD1"/>
    <w:rsid w:val="00A472F3"/>
    <w:rsid w:val="00AE0F3F"/>
    <w:rsid w:val="00AF495B"/>
    <w:rsid w:val="00B02735"/>
    <w:rsid w:val="00B124FA"/>
    <w:rsid w:val="00B15927"/>
    <w:rsid w:val="00B20ADA"/>
    <w:rsid w:val="00B46D33"/>
    <w:rsid w:val="00B92A13"/>
    <w:rsid w:val="00BD60B2"/>
    <w:rsid w:val="00C03FB4"/>
    <w:rsid w:val="00C86D70"/>
    <w:rsid w:val="00C92E03"/>
    <w:rsid w:val="00CB608E"/>
    <w:rsid w:val="00D12176"/>
    <w:rsid w:val="00D26427"/>
    <w:rsid w:val="00D43DD6"/>
    <w:rsid w:val="00DC0E5C"/>
    <w:rsid w:val="00DC298D"/>
    <w:rsid w:val="00DD48AC"/>
    <w:rsid w:val="00DE17D7"/>
    <w:rsid w:val="00E24C92"/>
    <w:rsid w:val="00E41F6D"/>
    <w:rsid w:val="00E77850"/>
    <w:rsid w:val="00F178AE"/>
    <w:rsid w:val="00F378D0"/>
    <w:rsid w:val="00F52C5B"/>
    <w:rsid w:val="00F71BFA"/>
    <w:rsid w:val="00F8725A"/>
    <w:rsid w:val="00F9782C"/>
    <w:rsid w:val="00FA2544"/>
    <w:rsid w:val="00FA7634"/>
    <w:rsid w:val="00FD3ADF"/>
    <w:rsid w:val="00FE61C3"/>
    <w:rsid w:val="00FF0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B195FD"/>
  <w15:chartTrackingRefBased/>
  <w15:docId w15:val="{E2DC3F51-BBD1-400E-B940-71D23A935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40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78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6D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D33"/>
  </w:style>
  <w:style w:type="paragraph" w:styleId="Footer">
    <w:name w:val="footer"/>
    <w:basedOn w:val="Normal"/>
    <w:link w:val="FooterChar"/>
    <w:uiPriority w:val="99"/>
    <w:unhideWhenUsed/>
    <w:rsid w:val="00B46D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D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, Elisa</dc:creator>
  <cp:keywords/>
  <dc:description/>
  <cp:lastModifiedBy>Reyes, Elisa</cp:lastModifiedBy>
  <cp:revision>18</cp:revision>
  <cp:lastPrinted>2024-07-31T18:42:00Z</cp:lastPrinted>
  <dcterms:created xsi:type="dcterms:W3CDTF">2025-05-15T00:12:00Z</dcterms:created>
  <dcterms:modified xsi:type="dcterms:W3CDTF">2025-07-14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529d8ce98e37460694179599aaf7de63419166d2e967401694dc0591b763a5</vt:lpwstr>
  </property>
</Properties>
</file>